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3E8F" w:rsidRDefault="00432D6D">
      <w:pPr>
        <w:spacing w:after="0" w:line="259" w:lineRule="auto"/>
        <w:ind w:left="0" w:right="0" w:firstLine="0"/>
        <w:jc w:val="left"/>
      </w:pPr>
      <w:r>
        <w:rPr>
          <w:b/>
          <w:sz w:val="44"/>
        </w:rPr>
        <w:t xml:space="preserve">Test Plan </w:t>
      </w: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tbl>
      <w:tblPr>
        <w:tblStyle w:val="TableGrid"/>
        <w:tblW w:w="8820" w:type="dxa"/>
        <w:tblInd w:w="-108" w:type="dxa"/>
        <w:tblLook w:val="04A0" w:firstRow="1" w:lastRow="0" w:firstColumn="1" w:lastColumn="0" w:noHBand="0" w:noVBand="1"/>
      </w:tblPr>
      <w:tblGrid>
        <w:gridCol w:w="1883"/>
        <w:gridCol w:w="6937"/>
      </w:tblGrid>
      <w:tr w:rsidR="003B3E8F" w:rsidTr="00223829">
        <w:trPr>
          <w:trHeight w:val="2228"/>
        </w:trPr>
        <w:tc>
          <w:tcPr>
            <w:tcW w:w="1883" w:type="dxa"/>
          </w:tcPr>
          <w:p w:rsidR="003B3E8F" w:rsidRDefault="00432D6D" w:rsidP="00FF27B9">
            <w:pPr>
              <w:spacing w:after="0" w:line="259" w:lineRule="auto"/>
              <w:ind w:right="0"/>
              <w:jc w:val="left"/>
            </w:pPr>
            <w:r>
              <w:rPr>
                <w:b/>
                <w:sz w:val="36"/>
              </w:rPr>
              <w:t>Project</w:t>
            </w:r>
            <w:r w:rsidR="00FF27B9">
              <w:rPr>
                <w:b/>
                <w:sz w:val="36"/>
              </w:rPr>
              <w:t xml:space="preserve"> </w:t>
            </w:r>
            <w:r>
              <w:rPr>
                <w:b/>
                <w:sz w:val="36"/>
              </w:rPr>
              <w:t xml:space="preserve">: </w:t>
            </w:r>
          </w:p>
          <w:p w:rsidR="003B3E8F" w:rsidRDefault="003B3E8F">
            <w:pPr>
              <w:spacing w:after="0" w:line="259" w:lineRule="auto"/>
              <w:ind w:left="108" w:right="0" w:firstLine="0"/>
              <w:jc w:val="left"/>
            </w:pPr>
          </w:p>
          <w:p w:rsidR="003B3E8F" w:rsidRDefault="003B3E8F">
            <w:pPr>
              <w:spacing w:after="0" w:line="259" w:lineRule="auto"/>
              <w:ind w:left="108" w:right="0" w:firstLine="0"/>
              <w:jc w:val="left"/>
            </w:pPr>
          </w:p>
          <w:p w:rsidR="003B3E8F" w:rsidRDefault="003B3E8F">
            <w:pPr>
              <w:spacing w:after="0" w:line="259" w:lineRule="auto"/>
              <w:ind w:left="108" w:right="0" w:firstLine="0"/>
              <w:jc w:val="left"/>
            </w:pPr>
          </w:p>
          <w:p w:rsidR="003B3E8F" w:rsidRDefault="003B3E8F">
            <w:pPr>
              <w:spacing w:after="0" w:line="259" w:lineRule="auto"/>
              <w:ind w:left="108" w:right="0" w:firstLine="0"/>
              <w:jc w:val="left"/>
            </w:pPr>
          </w:p>
          <w:p w:rsidR="003B3E8F" w:rsidRDefault="003B3E8F">
            <w:pPr>
              <w:spacing w:after="0" w:line="259" w:lineRule="auto"/>
              <w:ind w:left="0" w:right="0" w:firstLine="0"/>
              <w:jc w:val="left"/>
            </w:pPr>
          </w:p>
          <w:p w:rsidR="003B3E8F" w:rsidRDefault="003B3E8F">
            <w:pPr>
              <w:spacing w:after="0" w:line="259" w:lineRule="auto"/>
              <w:ind w:left="0" w:right="0" w:firstLine="0"/>
              <w:jc w:val="left"/>
            </w:pPr>
          </w:p>
          <w:p w:rsidR="003B3E8F" w:rsidRDefault="003B3E8F">
            <w:pPr>
              <w:spacing w:after="0" w:line="259" w:lineRule="auto"/>
              <w:ind w:left="0" w:right="0" w:firstLine="0"/>
              <w:jc w:val="left"/>
            </w:pPr>
          </w:p>
          <w:p w:rsidR="003B3E8F" w:rsidRDefault="006430BF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6937" w:type="dxa"/>
          </w:tcPr>
          <w:p w:rsidR="003B3E8F" w:rsidRPr="00FF27B9" w:rsidRDefault="00FF27B9" w:rsidP="00FF27B9">
            <w:pPr>
              <w:overflowPunct w:val="0"/>
              <w:autoSpaceDE w:val="0"/>
              <w:autoSpaceDN w:val="0"/>
              <w:adjustRightInd w:val="0"/>
              <w:jc w:val="left"/>
              <w:rPr>
                <w:rFonts w:cs="Iskoola Pota"/>
                <w:b/>
                <w:sz w:val="36"/>
                <w:szCs w:val="24"/>
                <w:lang w:bidi="si-LK"/>
              </w:rPr>
            </w:pPr>
            <w:r>
              <w:rPr>
                <w:b/>
                <w:sz w:val="36"/>
              </w:rPr>
              <w:t>Company Management System</w:t>
            </w:r>
          </w:p>
        </w:tc>
      </w:tr>
      <w:tr w:rsidR="003B3E8F" w:rsidTr="00223829">
        <w:trPr>
          <w:trHeight w:val="743"/>
        </w:trPr>
        <w:tc>
          <w:tcPr>
            <w:tcW w:w="1883" w:type="dxa"/>
          </w:tcPr>
          <w:p w:rsidR="003B3E8F" w:rsidRDefault="00432D6D" w:rsidP="00FF27B9">
            <w:pPr>
              <w:spacing w:after="0" w:line="259" w:lineRule="auto"/>
              <w:ind w:right="0"/>
              <w:jc w:val="left"/>
            </w:pPr>
            <w:r>
              <w:rPr>
                <w:sz w:val="28"/>
              </w:rPr>
              <w:t xml:space="preserve">Date: </w:t>
            </w:r>
          </w:p>
          <w:p w:rsidR="00C36A05" w:rsidRDefault="00C36A05" w:rsidP="006430BF">
            <w:pPr>
              <w:spacing w:after="0" w:line="259" w:lineRule="auto"/>
              <w:ind w:right="0"/>
              <w:jc w:val="left"/>
            </w:pPr>
          </w:p>
        </w:tc>
        <w:tc>
          <w:tcPr>
            <w:tcW w:w="6937" w:type="dxa"/>
          </w:tcPr>
          <w:p w:rsidR="003B3E8F" w:rsidRPr="00C36A05" w:rsidRDefault="004D44F1">
            <w:pPr>
              <w:spacing w:after="0" w:line="259" w:lineRule="auto"/>
              <w:ind w:left="0" w:right="0" w:firstLine="0"/>
              <w:jc w:val="left"/>
              <w:rPr>
                <w:sz w:val="28"/>
              </w:rPr>
            </w:pPr>
            <w:r>
              <w:rPr>
                <w:sz w:val="28"/>
              </w:rPr>
              <w:t>15</w:t>
            </w:r>
            <w:r w:rsidR="00FF27B9">
              <w:rPr>
                <w:sz w:val="28"/>
              </w:rPr>
              <w:t>/0</w:t>
            </w:r>
            <w:r>
              <w:rPr>
                <w:sz w:val="28"/>
              </w:rPr>
              <w:t>8</w:t>
            </w:r>
            <w:r w:rsidR="00FF27B9">
              <w:rPr>
                <w:sz w:val="28"/>
              </w:rPr>
              <w:t>/2019</w:t>
            </w:r>
          </w:p>
          <w:p w:rsidR="003B3E8F" w:rsidRDefault="003B3E8F">
            <w:pPr>
              <w:spacing w:after="0" w:line="259" w:lineRule="auto"/>
              <w:ind w:left="0" w:right="0" w:firstLine="0"/>
              <w:jc w:val="left"/>
            </w:pPr>
          </w:p>
        </w:tc>
      </w:tr>
      <w:tr w:rsidR="00FF27B9" w:rsidTr="00223829">
        <w:trPr>
          <w:trHeight w:val="743"/>
        </w:trPr>
        <w:tc>
          <w:tcPr>
            <w:tcW w:w="1883" w:type="dxa"/>
          </w:tcPr>
          <w:p w:rsidR="00FF27B9" w:rsidRPr="00CE3E8C" w:rsidRDefault="00FF27B9" w:rsidP="00FF27B9">
            <w:pPr>
              <w:spacing w:after="0" w:line="259" w:lineRule="auto"/>
              <w:ind w:left="0" w:right="0" w:firstLine="0"/>
              <w:jc w:val="left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 xml:space="preserve">Client: </w:t>
            </w:r>
          </w:p>
          <w:p w:rsidR="00FF27B9" w:rsidRDefault="00FF27B9" w:rsidP="00FF27B9">
            <w:pPr>
              <w:spacing w:after="0" w:line="259" w:lineRule="auto"/>
              <w:ind w:left="108" w:right="0" w:firstLine="0"/>
              <w:jc w:val="left"/>
              <w:rPr>
                <w:sz w:val="28"/>
              </w:rPr>
            </w:pPr>
          </w:p>
        </w:tc>
        <w:tc>
          <w:tcPr>
            <w:tcW w:w="6937" w:type="dxa"/>
          </w:tcPr>
          <w:p w:rsidR="00FF27B9" w:rsidRDefault="00FF27B9" w:rsidP="00FF27B9">
            <w:pPr>
              <w:overflowPunct w:val="0"/>
              <w:autoSpaceDE w:val="0"/>
              <w:autoSpaceDN w:val="0"/>
              <w:adjustRightInd w:val="0"/>
              <w:spacing w:line="254" w:lineRule="auto"/>
              <w:jc w:val="left"/>
              <w:rPr>
                <w:rFonts w:cs="Iskoola Pota"/>
                <w:sz w:val="28"/>
                <w:szCs w:val="24"/>
                <w:lang w:bidi="si-LK"/>
              </w:rPr>
            </w:pPr>
            <w:r>
              <w:rPr>
                <w:sz w:val="28"/>
              </w:rPr>
              <w:t>Dream Squad</w:t>
            </w:r>
          </w:p>
          <w:p w:rsidR="00FF27B9" w:rsidRDefault="00FF27B9">
            <w:pPr>
              <w:spacing w:after="0" w:line="259" w:lineRule="auto"/>
              <w:ind w:left="0" w:right="0" w:firstLine="0"/>
              <w:jc w:val="left"/>
              <w:rPr>
                <w:sz w:val="28"/>
              </w:rPr>
            </w:pPr>
          </w:p>
        </w:tc>
      </w:tr>
      <w:tr w:rsidR="00FF27B9" w:rsidTr="00223829">
        <w:trPr>
          <w:trHeight w:val="743"/>
        </w:trPr>
        <w:tc>
          <w:tcPr>
            <w:tcW w:w="1883" w:type="dxa"/>
          </w:tcPr>
          <w:p w:rsidR="00FF27B9" w:rsidRPr="00CE3E8C" w:rsidRDefault="00FF27B9" w:rsidP="00F165BE">
            <w:pPr>
              <w:spacing w:after="0" w:line="259" w:lineRule="auto"/>
              <w:ind w:left="0" w:right="0" w:firstLine="0"/>
              <w:jc w:val="left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 xml:space="preserve">Group No: </w:t>
            </w:r>
          </w:p>
          <w:p w:rsidR="00FF27B9" w:rsidRPr="00CE3E8C" w:rsidRDefault="00FF27B9" w:rsidP="00FF27B9">
            <w:pPr>
              <w:spacing w:after="0" w:line="259" w:lineRule="auto"/>
              <w:ind w:left="0" w:right="0" w:firstLine="0"/>
              <w:jc w:val="left"/>
              <w:rPr>
                <w:sz w:val="28"/>
                <w:szCs w:val="28"/>
              </w:rPr>
            </w:pPr>
          </w:p>
        </w:tc>
        <w:tc>
          <w:tcPr>
            <w:tcW w:w="6937" w:type="dxa"/>
          </w:tcPr>
          <w:p w:rsidR="00FF27B9" w:rsidRDefault="00F165BE" w:rsidP="00FF27B9">
            <w:pPr>
              <w:overflowPunct w:val="0"/>
              <w:autoSpaceDE w:val="0"/>
              <w:autoSpaceDN w:val="0"/>
              <w:adjustRightInd w:val="0"/>
              <w:spacing w:line="254" w:lineRule="auto"/>
              <w:jc w:val="left"/>
              <w:rPr>
                <w:sz w:val="28"/>
              </w:rPr>
            </w:pPr>
            <w:r>
              <w:rPr>
                <w:sz w:val="28"/>
              </w:rPr>
              <w:t>12</w:t>
            </w:r>
          </w:p>
        </w:tc>
      </w:tr>
      <w:tr w:rsidR="00FF27B9" w:rsidTr="00223829">
        <w:trPr>
          <w:trHeight w:val="743"/>
        </w:trPr>
        <w:tc>
          <w:tcPr>
            <w:tcW w:w="1883" w:type="dxa"/>
          </w:tcPr>
          <w:p w:rsidR="00FF27B9" w:rsidRPr="00CE3E8C" w:rsidRDefault="00F165BE" w:rsidP="00FF27B9">
            <w:pPr>
              <w:spacing w:after="0" w:line="259" w:lineRule="auto"/>
              <w:ind w:left="0" w:right="0" w:firstLine="0"/>
              <w:jc w:val="left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>Author</w:t>
            </w:r>
            <w:r w:rsidR="00293E11">
              <w:rPr>
                <w:sz w:val="28"/>
                <w:szCs w:val="28"/>
              </w:rPr>
              <w:t>:</w:t>
            </w:r>
          </w:p>
        </w:tc>
        <w:tc>
          <w:tcPr>
            <w:tcW w:w="6937" w:type="dxa"/>
          </w:tcPr>
          <w:p w:rsidR="00FF27B9" w:rsidRDefault="00F165BE" w:rsidP="00FF27B9">
            <w:pPr>
              <w:overflowPunct w:val="0"/>
              <w:autoSpaceDE w:val="0"/>
              <w:autoSpaceDN w:val="0"/>
              <w:adjustRightInd w:val="0"/>
              <w:spacing w:line="254" w:lineRule="auto"/>
              <w:jc w:val="left"/>
              <w:rPr>
                <w:sz w:val="28"/>
              </w:rPr>
            </w:pPr>
            <w:r>
              <w:rPr>
                <w:sz w:val="28"/>
              </w:rPr>
              <w:t>Shehani Gamage</w:t>
            </w:r>
            <w:r w:rsidR="00C70922">
              <w:rPr>
                <w:sz w:val="28"/>
              </w:rPr>
              <w:t xml:space="preserve"> </w:t>
            </w:r>
            <w:r w:rsidR="00675B2B">
              <w:rPr>
                <w:sz w:val="28"/>
              </w:rPr>
              <w:t>(</w:t>
            </w:r>
            <w:r w:rsidR="00675B2B" w:rsidRPr="00630618">
              <w:rPr>
                <w:sz w:val="28"/>
              </w:rPr>
              <w:t>Quality Assurance</w:t>
            </w:r>
            <w:r w:rsidR="00675B2B">
              <w:rPr>
                <w:sz w:val="28"/>
              </w:rPr>
              <w:t>)</w:t>
            </w:r>
          </w:p>
        </w:tc>
      </w:tr>
      <w:tr w:rsidR="00FF27B9" w:rsidTr="00223829">
        <w:trPr>
          <w:trHeight w:val="743"/>
        </w:trPr>
        <w:tc>
          <w:tcPr>
            <w:tcW w:w="1883" w:type="dxa"/>
          </w:tcPr>
          <w:p w:rsidR="00FF27B9" w:rsidRPr="00CE3E8C" w:rsidRDefault="00F165BE" w:rsidP="00FF27B9">
            <w:pPr>
              <w:spacing w:after="0" w:line="259" w:lineRule="auto"/>
              <w:ind w:left="0" w:right="0" w:firstLine="0"/>
              <w:jc w:val="left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 xml:space="preserve">Version </w:t>
            </w:r>
            <w:r>
              <w:rPr>
                <w:sz w:val="28"/>
                <w:szCs w:val="28"/>
              </w:rPr>
              <w:t>:</w:t>
            </w:r>
            <w:r w:rsidRPr="00CE3E8C"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6937" w:type="dxa"/>
          </w:tcPr>
          <w:p w:rsidR="00FF27B9" w:rsidRDefault="004D44F1" w:rsidP="00FF27B9">
            <w:pPr>
              <w:overflowPunct w:val="0"/>
              <w:autoSpaceDE w:val="0"/>
              <w:autoSpaceDN w:val="0"/>
              <w:adjustRightInd w:val="0"/>
              <w:spacing w:line="254" w:lineRule="auto"/>
              <w:jc w:val="left"/>
              <w:rPr>
                <w:sz w:val="28"/>
              </w:rPr>
            </w:pPr>
            <w:r>
              <w:rPr>
                <w:sz w:val="28"/>
              </w:rPr>
              <w:t>2</w:t>
            </w:r>
            <w:r w:rsidR="00F165BE">
              <w:rPr>
                <w:sz w:val="28"/>
              </w:rPr>
              <w:t>.0</w:t>
            </w:r>
          </w:p>
        </w:tc>
      </w:tr>
    </w:tbl>
    <w:p w:rsidR="003B3E8F" w:rsidRDefault="003B3E8F">
      <w:pPr>
        <w:spacing w:after="0" w:line="259" w:lineRule="auto"/>
        <w:ind w:left="2593" w:right="0" w:firstLine="0"/>
        <w:jc w:val="left"/>
      </w:pPr>
    </w:p>
    <w:p w:rsidR="003B3E8F" w:rsidRDefault="003B3E8F">
      <w:pPr>
        <w:spacing w:after="209" w:line="259" w:lineRule="auto"/>
        <w:ind w:left="2485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FF27B9" w:rsidRDefault="00FF27B9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292" w:line="259" w:lineRule="auto"/>
        <w:ind w:left="0" w:right="0" w:firstLine="0"/>
        <w:jc w:val="left"/>
      </w:pPr>
    </w:p>
    <w:p w:rsidR="00F165BE" w:rsidRDefault="00F165BE">
      <w:pPr>
        <w:spacing w:after="292" w:line="259" w:lineRule="auto"/>
        <w:ind w:left="0" w:right="0" w:firstLine="0"/>
        <w:jc w:val="left"/>
      </w:pPr>
    </w:p>
    <w:p w:rsidR="00F165BE" w:rsidRDefault="00F165BE">
      <w:pPr>
        <w:spacing w:after="292" w:line="259" w:lineRule="auto"/>
        <w:ind w:left="0" w:right="0" w:firstLine="0"/>
        <w:jc w:val="left"/>
      </w:pPr>
    </w:p>
    <w:sdt>
      <w:sdtPr>
        <w:rPr>
          <w:rFonts w:ascii="Arial" w:eastAsia="Arial" w:hAnsi="Arial" w:cs="Arial"/>
          <w:color w:val="000000"/>
          <w:sz w:val="24"/>
          <w:szCs w:val="22"/>
        </w:rPr>
        <w:id w:val="15310690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E57D07" w:rsidRDefault="00E57D07" w:rsidP="00E57D07">
          <w:pPr>
            <w:pStyle w:val="TOCHeading"/>
            <w:ind w:left="2880" w:firstLine="720"/>
          </w:pPr>
          <w:r>
            <w:t>Table of Contents</w:t>
          </w:r>
        </w:p>
        <w:p w:rsidR="00AB4F14" w:rsidRDefault="00E57D07">
          <w:pPr>
            <w:pStyle w:val="TOC1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5114042" w:history="1">
            <w:r w:rsidR="00AB4F14" w:rsidRPr="00284841">
              <w:rPr>
                <w:rStyle w:val="Hyperlink"/>
                <w:noProof/>
              </w:rPr>
              <w:t>Test Plan</w:t>
            </w:r>
            <w:r w:rsidR="00AB4F14">
              <w:rPr>
                <w:noProof/>
                <w:webHidden/>
              </w:rPr>
              <w:tab/>
            </w:r>
            <w:r w:rsidR="00AB4F14">
              <w:rPr>
                <w:noProof/>
                <w:webHidden/>
              </w:rPr>
              <w:fldChar w:fldCharType="begin"/>
            </w:r>
            <w:r w:rsidR="00AB4F14">
              <w:rPr>
                <w:noProof/>
                <w:webHidden/>
              </w:rPr>
              <w:instrText xml:space="preserve"> PAGEREF _Toc15114042 \h </w:instrText>
            </w:r>
            <w:r w:rsidR="00AB4F14">
              <w:rPr>
                <w:noProof/>
                <w:webHidden/>
              </w:rPr>
            </w:r>
            <w:r w:rsidR="00AB4F14">
              <w:rPr>
                <w:noProof/>
                <w:webHidden/>
              </w:rPr>
              <w:fldChar w:fldCharType="separate"/>
            </w:r>
            <w:r w:rsidR="00AB4F14">
              <w:rPr>
                <w:noProof/>
                <w:webHidden/>
              </w:rPr>
              <w:t>3</w:t>
            </w:r>
            <w:r w:rsidR="00AB4F14">
              <w:rPr>
                <w:noProof/>
                <w:webHidden/>
              </w:rPr>
              <w:fldChar w:fldCharType="end"/>
            </w:r>
          </w:hyperlink>
        </w:p>
        <w:p w:rsidR="00AB4F14" w:rsidRDefault="0045381A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114043" w:history="1">
            <w:r w:rsidR="00AB4F14" w:rsidRPr="00284841">
              <w:rPr>
                <w:rStyle w:val="Hyperlink"/>
                <w:noProof/>
              </w:rPr>
              <w:t>Welcome Page</w:t>
            </w:r>
            <w:r w:rsidR="00AB4F14">
              <w:rPr>
                <w:noProof/>
                <w:webHidden/>
              </w:rPr>
              <w:tab/>
            </w:r>
            <w:r w:rsidR="00AB4F14">
              <w:rPr>
                <w:noProof/>
                <w:webHidden/>
              </w:rPr>
              <w:fldChar w:fldCharType="begin"/>
            </w:r>
            <w:r w:rsidR="00AB4F14">
              <w:rPr>
                <w:noProof/>
                <w:webHidden/>
              </w:rPr>
              <w:instrText xml:space="preserve"> PAGEREF _Toc15114043 \h </w:instrText>
            </w:r>
            <w:r w:rsidR="00AB4F14">
              <w:rPr>
                <w:noProof/>
                <w:webHidden/>
              </w:rPr>
            </w:r>
            <w:r w:rsidR="00AB4F14">
              <w:rPr>
                <w:noProof/>
                <w:webHidden/>
              </w:rPr>
              <w:fldChar w:fldCharType="separate"/>
            </w:r>
            <w:r w:rsidR="00AB4F14">
              <w:rPr>
                <w:noProof/>
                <w:webHidden/>
              </w:rPr>
              <w:t>3</w:t>
            </w:r>
            <w:r w:rsidR="00AB4F14">
              <w:rPr>
                <w:noProof/>
                <w:webHidden/>
              </w:rPr>
              <w:fldChar w:fldCharType="end"/>
            </w:r>
          </w:hyperlink>
        </w:p>
        <w:p w:rsidR="00AB4F14" w:rsidRDefault="0045381A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114044" w:history="1">
            <w:r w:rsidR="00AB4F14" w:rsidRPr="00284841">
              <w:rPr>
                <w:rStyle w:val="Hyperlink"/>
                <w:noProof/>
              </w:rPr>
              <w:t>Login Page</w:t>
            </w:r>
            <w:r w:rsidR="00AB4F14">
              <w:rPr>
                <w:noProof/>
                <w:webHidden/>
              </w:rPr>
              <w:tab/>
            </w:r>
            <w:r w:rsidR="00AB4F14">
              <w:rPr>
                <w:noProof/>
                <w:webHidden/>
              </w:rPr>
              <w:fldChar w:fldCharType="begin"/>
            </w:r>
            <w:r w:rsidR="00AB4F14">
              <w:rPr>
                <w:noProof/>
                <w:webHidden/>
              </w:rPr>
              <w:instrText xml:space="preserve"> PAGEREF _Toc15114044 \h </w:instrText>
            </w:r>
            <w:r w:rsidR="00AB4F14">
              <w:rPr>
                <w:noProof/>
                <w:webHidden/>
              </w:rPr>
            </w:r>
            <w:r w:rsidR="00AB4F14">
              <w:rPr>
                <w:noProof/>
                <w:webHidden/>
              </w:rPr>
              <w:fldChar w:fldCharType="separate"/>
            </w:r>
            <w:r w:rsidR="00AB4F14">
              <w:rPr>
                <w:noProof/>
                <w:webHidden/>
              </w:rPr>
              <w:t>4</w:t>
            </w:r>
            <w:r w:rsidR="00AB4F14">
              <w:rPr>
                <w:noProof/>
                <w:webHidden/>
              </w:rPr>
              <w:fldChar w:fldCharType="end"/>
            </w:r>
          </w:hyperlink>
        </w:p>
        <w:p w:rsidR="00AB4F14" w:rsidRDefault="0045381A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114045" w:history="1">
            <w:r w:rsidR="00AB4F14" w:rsidRPr="00284841">
              <w:rPr>
                <w:rStyle w:val="Hyperlink"/>
                <w:noProof/>
              </w:rPr>
              <w:t>Manager Home Page</w:t>
            </w:r>
            <w:r w:rsidR="00AB4F14">
              <w:rPr>
                <w:noProof/>
                <w:webHidden/>
              </w:rPr>
              <w:tab/>
            </w:r>
            <w:r w:rsidR="00AB4F14">
              <w:rPr>
                <w:noProof/>
                <w:webHidden/>
              </w:rPr>
              <w:fldChar w:fldCharType="begin"/>
            </w:r>
            <w:r w:rsidR="00AB4F14">
              <w:rPr>
                <w:noProof/>
                <w:webHidden/>
              </w:rPr>
              <w:instrText xml:space="preserve"> PAGEREF _Toc15114045 \h </w:instrText>
            </w:r>
            <w:r w:rsidR="00AB4F14">
              <w:rPr>
                <w:noProof/>
                <w:webHidden/>
              </w:rPr>
            </w:r>
            <w:r w:rsidR="00AB4F14">
              <w:rPr>
                <w:noProof/>
                <w:webHidden/>
              </w:rPr>
              <w:fldChar w:fldCharType="separate"/>
            </w:r>
            <w:r w:rsidR="00AB4F14">
              <w:rPr>
                <w:noProof/>
                <w:webHidden/>
              </w:rPr>
              <w:t>5</w:t>
            </w:r>
            <w:r w:rsidR="00AB4F14">
              <w:rPr>
                <w:noProof/>
                <w:webHidden/>
              </w:rPr>
              <w:fldChar w:fldCharType="end"/>
            </w:r>
          </w:hyperlink>
        </w:p>
        <w:p w:rsidR="00AB4F14" w:rsidRDefault="0045381A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114046" w:history="1">
            <w:r w:rsidR="00AB4F14" w:rsidRPr="00284841">
              <w:rPr>
                <w:rStyle w:val="Hyperlink"/>
                <w:noProof/>
              </w:rPr>
              <w:t>Administrator Home Page</w:t>
            </w:r>
            <w:r w:rsidR="00AB4F14">
              <w:rPr>
                <w:noProof/>
                <w:webHidden/>
              </w:rPr>
              <w:tab/>
            </w:r>
            <w:r w:rsidR="00AB4F14">
              <w:rPr>
                <w:noProof/>
                <w:webHidden/>
              </w:rPr>
              <w:fldChar w:fldCharType="begin"/>
            </w:r>
            <w:r w:rsidR="00AB4F14">
              <w:rPr>
                <w:noProof/>
                <w:webHidden/>
              </w:rPr>
              <w:instrText xml:space="preserve"> PAGEREF _Toc15114046 \h </w:instrText>
            </w:r>
            <w:r w:rsidR="00AB4F14">
              <w:rPr>
                <w:noProof/>
                <w:webHidden/>
              </w:rPr>
            </w:r>
            <w:r w:rsidR="00AB4F14">
              <w:rPr>
                <w:noProof/>
                <w:webHidden/>
              </w:rPr>
              <w:fldChar w:fldCharType="separate"/>
            </w:r>
            <w:r w:rsidR="00AB4F14">
              <w:rPr>
                <w:noProof/>
                <w:webHidden/>
              </w:rPr>
              <w:t>7</w:t>
            </w:r>
            <w:r w:rsidR="00AB4F14">
              <w:rPr>
                <w:noProof/>
                <w:webHidden/>
              </w:rPr>
              <w:fldChar w:fldCharType="end"/>
            </w:r>
          </w:hyperlink>
        </w:p>
        <w:p w:rsidR="00AB4F14" w:rsidRDefault="0045381A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114047" w:history="1">
            <w:r w:rsidR="00AB4F14" w:rsidRPr="00284841">
              <w:rPr>
                <w:rStyle w:val="Hyperlink"/>
                <w:noProof/>
              </w:rPr>
              <w:t>Administrator Manage Page</w:t>
            </w:r>
            <w:r w:rsidR="00AB4F14">
              <w:rPr>
                <w:noProof/>
                <w:webHidden/>
              </w:rPr>
              <w:tab/>
            </w:r>
            <w:r w:rsidR="00AB4F14">
              <w:rPr>
                <w:noProof/>
                <w:webHidden/>
              </w:rPr>
              <w:fldChar w:fldCharType="begin"/>
            </w:r>
            <w:r w:rsidR="00AB4F14">
              <w:rPr>
                <w:noProof/>
                <w:webHidden/>
              </w:rPr>
              <w:instrText xml:space="preserve"> PAGEREF _Toc15114047 \h </w:instrText>
            </w:r>
            <w:r w:rsidR="00AB4F14">
              <w:rPr>
                <w:noProof/>
                <w:webHidden/>
              </w:rPr>
            </w:r>
            <w:r w:rsidR="00AB4F14">
              <w:rPr>
                <w:noProof/>
                <w:webHidden/>
              </w:rPr>
              <w:fldChar w:fldCharType="separate"/>
            </w:r>
            <w:r w:rsidR="00AB4F14">
              <w:rPr>
                <w:noProof/>
                <w:webHidden/>
              </w:rPr>
              <w:t>9</w:t>
            </w:r>
            <w:r w:rsidR="00AB4F14">
              <w:rPr>
                <w:noProof/>
                <w:webHidden/>
              </w:rPr>
              <w:fldChar w:fldCharType="end"/>
            </w:r>
          </w:hyperlink>
        </w:p>
        <w:p w:rsidR="00E57D07" w:rsidRDefault="00E57D07">
          <w:r>
            <w:rPr>
              <w:b/>
              <w:bCs/>
              <w:noProof/>
            </w:rPr>
            <w:fldChar w:fldCharType="end"/>
          </w:r>
        </w:p>
      </w:sdtContent>
    </w:sdt>
    <w:p w:rsidR="003B3E8F" w:rsidRDefault="00472AF6" w:rsidP="00472AF6">
      <w:pPr>
        <w:tabs>
          <w:tab w:val="left" w:pos="5760"/>
        </w:tabs>
        <w:spacing w:after="0" w:line="259" w:lineRule="auto"/>
        <w:ind w:left="0" w:right="0" w:firstLine="0"/>
        <w:jc w:val="left"/>
      </w:pPr>
      <w:r>
        <w:tab/>
      </w: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292" w:line="259" w:lineRule="auto"/>
        <w:ind w:left="0" w:right="0" w:firstLine="0"/>
        <w:jc w:val="left"/>
      </w:pPr>
    </w:p>
    <w:p w:rsidR="00472AF6" w:rsidRDefault="00472AF6" w:rsidP="00472AF6">
      <w:pPr>
        <w:pStyle w:val="Heading1"/>
        <w:ind w:right="2"/>
        <w:jc w:val="both"/>
      </w:pPr>
    </w:p>
    <w:p w:rsidR="00675B2B" w:rsidRDefault="00675B2B" w:rsidP="00675B2B"/>
    <w:p w:rsidR="00675B2B" w:rsidRDefault="00675B2B" w:rsidP="00675B2B"/>
    <w:p w:rsidR="00675B2B" w:rsidRDefault="00675B2B" w:rsidP="00675B2B"/>
    <w:p w:rsidR="00675B2B" w:rsidRPr="00675B2B" w:rsidRDefault="00675B2B" w:rsidP="00675B2B"/>
    <w:p w:rsidR="003B3E8F" w:rsidRDefault="00432D6D" w:rsidP="00CE3E8C">
      <w:pPr>
        <w:pStyle w:val="Heading1"/>
      </w:pPr>
      <w:bookmarkStart w:id="0" w:name="_Toc15114042"/>
      <w:r>
        <w:lastRenderedPageBreak/>
        <w:t>Test Plan</w:t>
      </w:r>
      <w:bookmarkEnd w:id="0"/>
      <w:r>
        <w:t xml:space="preserve"> </w:t>
      </w:r>
    </w:p>
    <w:p w:rsidR="003B3E8F" w:rsidRDefault="003B3E8F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Pr="00B56574" w:rsidRDefault="00253BAC" w:rsidP="00253BAC">
      <w:pPr>
        <w:pStyle w:val="Heading2"/>
        <w:rPr>
          <w:b/>
        </w:rPr>
      </w:pPr>
      <w:bookmarkStart w:id="1" w:name="_Toc15114043"/>
      <w:r w:rsidRPr="00B56574">
        <w:rPr>
          <w:b/>
        </w:rPr>
        <w:t>Welcome Page</w:t>
      </w:r>
      <w:bookmarkEnd w:id="1"/>
      <w:r w:rsidRPr="00B56574">
        <w:rPr>
          <w:b/>
        </w:rPr>
        <w:t xml:space="preserve"> </w:t>
      </w:r>
    </w:p>
    <w:p w:rsidR="00253BAC" w:rsidRPr="00253BAC" w:rsidRDefault="00253BAC" w:rsidP="00253BAC"/>
    <w:tbl>
      <w:tblPr>
        <w:tblStyle w:val="TableGrid"/>
        <w:tblW w:w="9890" w:type="dxa"/>
        <w:tblInd w:w="5" w:type="dxa"/>
        <w:tblCellMar>
          <w:top w:w="8" w:type="dxa"/>
          <w:left w:w="106" w:type="dxa"/>
          <w:right w:w="46" w:type="dxa"/>
        </w:tblCellMar>
        <w:tblLook w:val="04A0" w:firstRow="1" w:lastRow="0" w:firstColumn="1" w:lastColumn="0" w:noHBand="0" w:noVBand="1"/>
      </w:tblPr>
      <w:tblGrid>
        <w:gridCol w:w="712"/>
        <w:gridCol w:w="2408"/>
        <w:gridCol w:w="2727"/>
        <w:gridCol w:w="2341"/>
        <w:gridCol w:w="1702"/>
      </w:tblGrid>
      <w:tr w:rsidR="00253BAC" w:rsidTr="002B11DA">
        <w:trPr>
          <w:trHeight w:val="674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0" w:right="0" w:firstLine="0"/>
              <w:jc w:val="center"/>
            </w:pPr>
            <w:r>
              <w:t xml:space="preserve">Test No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0" w:right="58" w:firstLine="0"/>
              <w:jc w:val="center"/>
            </w:pPr>
            <w:r>
              <w:t xml:space="preserve">Task 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0" w:right="62" w:firstLine="0"/>
              <w:jc w:val="center"/>
            </w:pPr>
            <w:r>
              <w:t xml:space="preserve">Purpose of test 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0" w:right="64" w:firstLine="0"/>
              <w:jc w:val="center"/>
            </w:pPr>
            <w:r>
              <w:t xml:space="preserve">Expected result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0" w:right="66" w:firstLine="0"/>
              <w:jc w:val="center"/>
            </w:pPr>
            <w:r>
              <w:t xml:space="preserve">Achieved </w:t>
            </w:r>
          </w:p>
        </w:tc>
      </w:tr>
      <w:tr w:rsidR="00253BAC" w:rsidTr="007A631E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2" w:right="0" w:firstLine="0"/>
              <w:jc w:val="left"/>
            </w:pPr>
          </w:p>
          <w:p w:rsidR="00253BAC" w:rsidRDefault="00253BAC" w:rsidP="002B11DA">
            <w:pPr>
              <w:spacing w:after="0" w:line="259" w:lineRule="auto"/>
              <w:ind w:left="2" w:right="0" w:firstLine="0"/>
              <w:jc w:val="left"/>
            </w:pPr>
            <w:r>
              <w:t xml:space="preserve">01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2" w:right="0" w:firstLine="0"/>
              <w:jc w:val="left"/>
            </w:pPr>
          </w:p>
          <w:p w:rsidR="00253BAC" w:rsidRDefault="007A631E" w:rsidP="002B11DA">
            <w:pPr>
              <w:spacing w:after="0" w:line="259" w:lineRule="auto"/>
              <w:ind w:left="2" w:right="0" w:firstLine="0"/>
              <w:jc w:val="left"/>
            </w:pPr>
            <w:r>
              <w:t>Get Started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A631E" w:rsidRDefault="007A631E" w:rsidP="007A631E">
            <w:pPr>
              <w:spacing w:after="0" w:line="259" w:lineRule="auto"/>
              <w:ind w:left="2" w:right="0" w:firstLine="0"/>
              <w:jc w:val="left"/>
            </w:pPr>
          </w:p>
          <w:p w:rsidR="007A631E" w:rsidRDefault="007A631E" w:rsidP="007A631E">
            <w:pPr>
              <w:spacing w:after="0" w:line="259" w:lineRule="auto"/>
              <w:ind w:left="2" w:right="0" w:firstLine="0"/>
              <w:jc w:val="left"/>
            </w:pPr>
            <w:r>
              <w:t>To check if the login interface will be opened.</w:t>
            </w:r>
          </w:p>
          <w:p w:rsidR="00253BAC" w:rsidRDefault="00253BAC" w:rsidP="002B11DA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29B5" w:rsidRDefault="009A29B5" w:rsidP="009A29B5">
            <w:pPr>
              <w:spacing w:after="0" w:line="259" w:lineRule="auto"/>
              <w:ind w:left="0" w:right="0" w:firstLine="0"/>
              <w:jc w:val="left"/>
            </w:pPr>
          </w:p>
          <w:p w:rsidR="009A29B5" w:rsidRDefault="009A29B5" w:rsidP="009A29B5">
            <w:pPr>
              <w:spacing w:after="0" w:line="259" w:lineRule="auto"/>
              <w:ind w:left="0" w:right="0" w:firstLine="0"/>
              <w:jc w:val="left"/>
            </w:pPr>
            <w:r>
              <w:t>Navigates to the login interface</w:t>
            </w:r>
            <w:r w:rsidR="006F73A6">
              <w:t xml:space="preserve"> after get</w:t>
            </w:r>
            <w:r w:rsidR="005C239C">
              <w:t>ting</w:t>
            </w:r>
            <w:r w:rsidR="006F73A6">
              <w:t xml:space="preserve"> started</w:t>
            </w:r>
            <w:r>
              <w:t>.</w:t>
            </w:r>
          </w:p>
          <w:p w:rsidR="00253BAC" w:rsidRDefault="00253BAC" w:rsidP="002B11DA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3BAC" w:rsidRDefault="00253BAC" w:rsidP="007A631E">
            <w:pPr>
              <w:spacing w:after="0" w:line="259" w:lineRule="auto"/>
              <w:ind w:left="0" w:right="0" w:firstLine="0"/>
              <w:jc w:val="center"/>
            </w:pPr>
          </w:p>
          <w:p w:rsidR="00253BAC" w:rsidRDefault="00253BAC" w:rsidP="007A631E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</w:tbl>
    <w:p w:rsidR="00253BAC" w:rsidRPr="00253BAC" w:rsidRDefault="00253BAC" w:rsidP="00253BAC">
      <w:pPr>
        <w:pStyle w:val="Heading2"/>
        <w:ind w:left="0" w:firstLine="0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3B3E8F" w:rsidRPr="00B56574" w:rsidRDefault="009F51FD" w:rsidP="00253BAC">
      <w:pPr>
        <w:pStyle w:val="Heading2"/>
        <w:ind w:left="0" w:firstLine="0"/>
        <w:rPr>
          <w:b/>
        </w:rPr>
      </w:pPr>
      <w:bookmarkStart w:id="2" w:name="_Toc15114044"/>
      <w:r w:rsidRPr="00B56574">
        <w:rPr>
          <w:b/>
        </w:rPr>
        <w:t>Login</w:t>
      </w:r>
      <w:r w:rsidR="00432D6D" w:rsidRPr="00B56574">
        <w:rPr>
          <w:b/>
        </w:rPr>
        <w:t xml:space="preserve"> Page</w:t>
      </w:r>
      <w:bookmarkEnd w:id="2"/>
      <w:r w:rsidR="00432D6D" w:rsidRPr="00B56574">
        <w:rPr>
          <w:b/>
        </w:rPr>
        <w:t xml:space="preserve"> </w:t>
      </w:r>
    </w:p>
    <w:p w:rsidR="003B3E8F" w:rsidRDefault="003B3E8F">
      <w:pPr>
        <w:spacing w:after="0" w:line="259" w:lineRule="auto"/>
        <w:ind w:left="0" w:right="0" w:firstLine="0"/>
        <w:jc w:val="left"/>
      </w:pPr>
    </w:p>
    <w:tbl>
      <w:tblPr>
        <w:tblStyle w:val="TableGrid"/>
        <w:tblW w:w="9890" w:type="dxa"/>
        <w:tblInd w:w="5" w:type="dxa"/>
        <w:tblCellMar>
          <w:top w:w="8" w:type="dxa"/>
          <w:left w:w="106" w:type="dxa"/>
          <w:right w:w="46" w:type="dxa"/>
        </w:tblCellMar>
        <w:tblLook w:val="04A0" w:firstRow="1" w:lastRow="0" w:firstColumn="1" w:lastColumn="0" w:noHBand="0" w:noVBand="1"/>
      </w:tblPr>
      <w:tblGrid>
        <w:gridCol w:w="712"/>
        <w:gridCol w:w="2408"/>
        <w:gridCol w:w="2727"/>
        <w:gridCol w:w="2341"/>
        <w:gridCol w:w="1702"/>
      </w:tblGrid>
      <w:tr w:rsidR="003B3E8F" w:rsidTr="009F51FD">
        <w:trPr>
          <w:trHeight w:val="674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0" w:firstLine="0"/>
              <w:jc w:val="center"/>
            </w:pPr>
            <w:r>
              <w:t xml:space="preserve">Test No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58" w:firstLine="0"/>
              <w:jc w:val="center"/>
            </w:pPr>
            <w:r>
              <w:t xml:space="preserve">Task 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62" w:firstLine="0"/>
              <w:jc w:val="center"/>
            </w:pPr>
            <w:r>
              <w:t xml:space="preserve">Purpose of test 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64" w:firstLine="0"/>
              <w:jc w:val="center"/>
            </w:pPr>
            <w:r>
              <w:t xml:space="preserve">Expected result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66" w:firstLine="0"/>
              <w:jc w:val="center"/>
            </w:pPr>
            <w:r>
              <w:t xml:space="preserve">Achieved </w:t>
            </w:r>
          </w:p>
        </w:tc>
      </w:tr>
      <w:tr w:rsidR="003B3E8F" w:rsidTr="00FD75E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>
            <w:pPr>
              <w:spacing w:after="0" w:line="259" w:lineRule="auto"/>
              <w:ind w:left="2" w:right="0" w:firstLine="0"/>
              <w:jc w:val="left"/>
            </w:pPr>
          </w:p>
          <w:p w:rsidR="003B3E8F" w:rsidRDefault="00432D6D">
            <w:pPr>
              <w:spacing w:after="0" w:line="259" w:lineRule="auto"/>
              <w:ind w:left="2" w:right="0" w:firstLine="0"/>
              <w:jc w:val="left"/>
            </w:pPr>
            <w:r>
              <w:t xml:space="preserve">01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>
            <w:pPr>
              <w:spacing w:after="0" w:line="259" w:lineRule="auto"/>
              <w:ind w:left="2" w:right="0" w:firstLine="0"/>
              <w:jc w:val="left"/>
            </w:pPr>
          </w:p>
          <w:p w:rsidR="003B3E8F" w:rsidRDefault="00432D6D">
            <w:pPr>
              <w:spacing w:after="0" w:line="259" w:lineRule="auto"/>
              <w:ind w:left="2" w:right="0" w:firstLine="0"/>
              <w:jc w:val="left"/>
            </w:pPr>
            <w:r>
              <w:t>Login Attempt Successful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>
            <w:pPr>
              <w:spacing w:after="0" w:line="259" w:lineRule="auto"/>
              <w:ind w:left="2" w:right="0" w:firstLine="0"/>
              <w:jc w:val="left"/>
            </w:pPr>
          </w:p>
          <w:p w:rsidR="00432D6D" w:rsidRDefault="00432D6D">
            <w:pPr>
              <w:spacing w:after="0" w:line="259" w:lineRule="auto"/>
              <w:ind w:left="2" w:right="0" w:firstLine="0"/>
              <w:jc w:val="left"/>
            </w:pPr>
            <w:r>
              <w:t>To check login details of the User and Administrator</w:t>
            </w:r>
            <w:r w:rsidR="00FA07A0">
              <w:t>.</w:t>
            </w:r>
            <w:r>
              <w:t xml:space="preserve"> </w:t>
            </w:r>
          </w:p>
          <w:p w:rsidR="003B3E8F" w:rsidRDefault="003B3E8F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>
            <w:pPr>
              <w:spacing w:after="0" w:line="259" w:lineRule="auto"/>
              <w:ind w:left="0" w:right="0" w:firstLine="0"/>
              <w:jc w:val="left"/>
            </w:pPr>
          </w:p>
          <w:p w:rsidR="003B3E8F" w:rsidRDefault="00432D6D">
            <w:pPr>
              <w:spacing w:after="0" w:line="259" w:lineRule="auto"/>
              <w:ind w:left="0" w:right="0" w:firstLine="0"/>
              <w:jc w:val="left"/>
            </w:pPr>
            <w:r>
              <w:t>Homepage displayed after login</w:t>
            </w:r>
            <w:r w:rsidR="00FA07A0">
              <w:t>.</w:t>
            </w:r>
            <w: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B3E8F" w:rsidRDefault="003B3E8F" w:rsidP="00FD75E0">
            <w:pPr>
              <w:spacing w:after="0" w:line="259" w:lineRule="auto"/>
              <w:ind w:left="2" w:right="0" w:firstLine="0"/>
              <w:jc w:val="center"/>
            </w:pPr>
          </w:p>
          <w:p w:rsidR="003B3E8F" w:rsidRDefault="00432D6D" w:rsidP="00FD75E0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3B3E8F" w:rsidTr="00FD75E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>
            <w:pPr>
              <w:spacing w:after="0" w:line="259" w:lineRule="auto"/>
              <w:ind w:left="2" w:right="0" w:firstLine="0"/>
              <w:jc w:val="left"/>
            </w:pPr>
          </w:p>
          <w:p w:rsidR="003B3E8F" w:rsidRDefault="00432D6D">
            <w:pPr>
              <w:spacing w:after="0" w:line="259" w:lineRule="auto"/>
              <w:ind w:left="2" w:right="0" w:firstLine="0"/>
              <w:jc w:val="left"/>
            </w:pPr>
            <w:r>
              <w:t xml:space="preserve">02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E6239" w:rsidRDefault="00AE6239" w:rsidP="00AE6239">
            <w:pPr>
              <w:spacing w:after="0" w:line="259" w:lineRule="auto"/>
              <w:ind w:right="0"/>
              <w:jc w:val="left"/>
            </w:pPr>
          </w:p>
          <w:p w:rsidR="003B3E8F" w:rsidRDefault="00432D6D" w:rsidP="00AE6239">
            <w:pPr>
              <w:spacing w:after="0" w:line="259" w:lineRule="auto"/>
              <w:ind w:right="0"/>
              <w:jc w:val="left"/>
            </w:pPr>
            <w:r>
              <w:t>Login Attempt Unsuccessful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 w:rsidP="00C36A05">
            <w:pPr>
              <w:spacing w:after="0" w:line="259" w:lineRule="auto"/>
              <w:ind w:left="0" w:right="0" w:firstLine="0"/>
              <w:jc w:val="left"/>
            </w:pPr>
          </w:p>
          <w:p w:rsidR="003B3E8F" w:rsidRDefault="00C36A05" w:rsidP="00C36A05">
            <w:pPr>
              <w:spacing w:after="0" w:line="259" w:lineRule="auto"/>
              <w:ind w:left="0" w:right="0" w:firstLine="0"/>
              <w:jc w:val="left"/>
            </w:pPr>
            <w:r>
              <w:t>T</w:t>
            </w:r>
            <w:r w:rsidR="00432D6D">
              <w:t xml:space="preserve">o check if the system displays </w:t>
            </w:r>
            <w:r w:rsidR="00BD6128">
              <w:t xml:space="preserve">an </w:t>
            </w:r>
            <w:r w:rsidR="00432D6D">
              <w:t xml:space="preserve">appropriate error message. </w:t>
            </w:r>
          </w:p>
          <w:p w:rsidR="001A6F10" w:rsidRDefault="001A6F10" w:rsidP="00C36A0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>
            <w:pPr>
              <w:spacing w:after="0" w:line="259" w:lineRule="auto"/>
              <w:ind w:left="0" w:right="0" w:firstLine="0"/>
              <w:jc w:val="left"/>
            </w:pPr>
          </w:p>
          <w:p w:rsidR="003B3E8F" w:rsidRDefault="00BD6128">
            <w:pPr>
              <w:spacing w:after="0" w:line="259" w:lineRule="auto"/>
              <w:ind w:left="0" w:right="0" w:firstLine="0"/>
              <w:jc w:val="left"/>
            </w:pPr>
            <w:r>
              <w:t>The s</w:t>
            </w:r>
            <w:r w:rsidR="00432D6D">
              <w:t xml:space="preserve">ystem displays </w:t>
            </w:r>
            <w:r>
              <w:t xml:space="preserve">an </w:t>
            </w:r>
            <w:r w:rsidR="00432D6D">
              <w:t>error message</w:t>
            </w:r>
            <w:r w:rsidR="00FA07A0">
              <w:t>.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B3E8F" w:rsidRDefault="003B3E8F" w:rsidP="00FD75E0">
            <w:pPr>
              <w:spacing w:after="0" w:line="259" w:lineRule="auto"/>
              <w:ind w:left="2" w:right="0" w:firstLine="0"/>
              <w:jc w:val="center"/>
            </w:pPr>
          </w:p>
          <w:p w:rsidR="003B3E8F" w:rsidRDefault="00432D6D" w:rsidP="00FD75E0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2276CD" w:rsidTr="00FD75E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276CD" w:rsidRDefault="002276CD">
            <w:pPr>
              <w:spacing w:after="0" w:line="259" w:lineRule="auto"/>
              <w:ind w:left="2" w:right="0" w:firstLine="0"/>
              <w:jc w:val="left"/>
            </w:pPr>
            <w:r>
              <w:t>03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276CD" w:rsidRDefault="002276CD" w:rsidP="00AE6239">
            <w:pPr>
              <w:spacing w:after="0" w:line="259" w:lineRule="auto"/>
              <w:ind w:right="0"/>
              <w:jc w:val="left"/>
            </w:pPr>
            <w:r>
              <w:t>Forgot Password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276CD" w:rsidRDefault="002276CD" w:rsidP="002276CD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to check if the </w:t>
            </w:r>
            <w:r>
              <w:t xml:space="preserve">system allows </w:t>
            </w:r>
            <w:r w:rsidR="00BD6128">
              <w:t>changing</w:t>
            </w:r>
            <w:r>
              <w:t xml:space="preserve"> password</w:t>
            </w:r>
            <w:r>
              <w:t xml:space="preserve">. </w:t>
            </w:r>
          </w:p>
          <w:p w:rsidR="002276CD" w:rsidRDefault="002276CD" w:rsidP="00C36A0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0CBB" w:rsidRDefault="001D0CBB" w:rsidP="001D0CBB">
            <w:pPr>
              <w:spacing w:after="0" w:line="259" w:lineRule="auto"/>
              <w:ind w:left="2" w:right="0" w:firstLine="0"/>
              <w:jc w:val="left"/>
            </w:pPr>
            <w:r>
              <w:t xml:space="preserve">Navigate to the forgot password </w:t>
            </w:r>
            <w:r>
              <w:t xml:space="preserve">interface and allows to change password. </w:t>
            </w:r>
          </w:p>
          <w:p w:rsidR="002276CD" w:rsidRDefault="002276CD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276CD" w:rsidRDefault="00A266B1" w:rsidP="00FD75E0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</w:tbl>
    <w:p w:rsidR="00472AF6" w:rsidRDefault="00472AF6">
      <w:pPr>
        <w:spacing w:after="0" w:line="259" w:lineRule="auto"/>
        <w:ind w:left="0" w:right="0" w:firstLine="0"/>
        <w:jc w:val="left"/>
      </w:pPr>
    </w:p>
    <w:p w:rsidR="006430BF" w:rsidRDefault="006430BF">
      <w:pPr>
        <w:spacing w:after="0" w:line="259" w:lineRule="auto"/>
        <w:ind w:left="0" w:right="0" w:firstLine="0"/>
        <w:jc w:val="left"/>
      </w:pPr>
    </w:p>
    <w:p w:rsidR="00010BCF" w:rsidRDefault="00010BCF" w:rsidP="00311EA1"/>
    <w:p w:rsidR="00ED77D8" w:rsidRDefault="00ED77D8" w:rsidP="00311EA1"/>
    <w:p w:rsidR="00010BCF" w:rsidRDefault="00010BCF" w:rsidP="00311EA1"/>
    <w:p w:rsidR="003B3E8F" w:rsidRPr="00B56574" w:rsidRDefault="00C833BD" w:rsidP="006430BF">
      <w:pPr>
        <w:pStyle w:val="Heading2"/>
        <w:ind w:left="0" w:firstLine="0"/>
        <w:rPr>
          <w:b/>
        </w:rPr>
      </w:pPr>
      <w:bookmarkStart w:id="3" w:name="_Toc15114045"/>
      <w:r w:rsidRPr="00B56574">
        <w:rPr>
          <w:rFonts w:ascii="Arial" w:eastAsia="Arial" w:hAnsi="Arial" w:cs="Arial"/>
          <w:b/>
          <w:sz w:val="24"/>
        </w:rPr>
        <w:lastRenderedPageBreak/>
        <w:t>Manager</w:t>
      </w:r>
      <w:r w:rsidR="00472AF6" w:rsidRPr="00B56574">
        <w:rPr>
          <w:b/>
        </w:rPr>
        <w:t xml:space="preserve"> </w:t>
      </w:r>
      <w:r w:rsidR="009F51FD" w:rsidRPr="00B56574">
        <w:rPr>
          <w:b/>
        </w:rPr>
        <w:t>Home Page</w:t>
      </w:r>
      <w:bookmarkEnd w:id="3"/>
    </w:p>
    <w:p w:rsidR="003B3E8F" w:rsidRDefault="003B3E8F">
      <w:pPr>
        <w:spacing w:after="0" w:line="259" w:lineRule="auto"/>
        <w:ind w:left="0" w:right="0" w:firstLine="0"/>
        <w:jc w:val="left"/>
      </w:pPr>
    </w:p>
    <w:tbl>
      <w:tblPr>
        <w:tblStyle w:val="TableGrid"/>
        <w:tblW w:w="9988" w:type="dxa"/>
        <w:tblInd w:w="5" w:type="dxa"/>
        <w:tblCellMar>
          <w:top w:w="8" w:type="dxa"/>
          <w:left w:w="106" w:type="dxa"/>
          <w:right w:w="46" w:type="dxa"/>
        </w:tblCellMar>
        <w:tblLook w:val="04A0" w:firstRow="1" w:lastRow="0" w:firstColumn="1" w:lastColumn="0" w:noHBand="0" w:noVBand="1"/>
      </w:tblPr>
      <w:tblGrid>
        <w:gridCol w:w="674"/>
        <w:gridCol w:w="2305"/>
        <w:gridCol w:w="2591"/>
        <w:gridCol w:w="2861"/>
        <w:gridCol w:w="1557"/>
      </w:tblGrid>
      <w:tr w:rsidR="003B3E8F" w:rsidTr="00D114D1">
        <w:trPr>
          <w:trHeight w:val="674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0" w:firstLine="0"/>
              <w:jc w:val="center"/>
            </w:pPr>
            <w:r>
              <w:t xml:space="preserve">Test No 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58" w:firstLine="0"/>
              <w:jc w:val="center"/>
            </w:pPr>
            <w:r>
              <w:t xml:space="preserve">Task </w:t>
            </w: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62" w:firstLine="0"/>
              <w:jc w:val="center"/>
            </w:pPr>
            <w:r>
              <w:t xml:space="preserve">Purpose of test 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64" w:firstLine="0"/>
              <w:jc w:val="center"/>
            </w:pPr>
            <w:r>
              <w:t xml:space="preserve">Expected result 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66" w:firstLine="0"/>
              <w:jc w:val="center"/>
            </w:pPr>
            <w:r>
              <w:t xml:space="preserve">Achieved </w:t>
            </w:r>
          </w:p>
        </w:tc>
      </w:tr>
      <w:tr w:rsidR="00E45A92" w:rsidTr="0019206F">
        <w:trPr>
          <w:trHeight w:val="674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5A92" w:rsidRDefault="00E45A92" w:rsidP="00DE6829">
            <w:pPr>
              <w:spacing w:after="0" w:line="259" w:lineRule="auto"/>
              <w:ind w:left="2" w:right="0" w:firstLine="0"/>
              <w:jc w:val="left"/>
            </w:pPr>
            <w:r>
              <w:t>01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449D" w:rsidRDefault="00B1449D" w:rsidP="0019206F">
            <w:pPr>
              <w:spacing w:after="0" w:line="259" w:lineRule="auto"/>
              <w:ind w:left="0" w:right="58" w:firstLine="0"/>
              <w:jc w:val="center"/>
            </w:pPr>
          </w:p>
          <w:p w:rsidR="00E45A92" w:rsidRDefault="0019206F" w:rsidP="00DE6829">
            <w:pPr>
              <w:spacing w:after="0" w:line="259" w:lineRule="auto"/>
              <w:ind w:left="0" w:right="58" w:firstLine="0"/>
              <w:jc w:val="left"/>
            </w:pPr>
            <w:r>
              <w:t xml:space="preserve">Display Delayed </w:t>
            </w:r>
            <w:r w:rsidR="00B1449D">
              <w:t>orders</w:t>
            </w:r>
          </w:p>
          <w:p w:rsidR="00B1449D" w:rsidRDefault="00B1449D" w:rsidP="0019206F">
            <w:pPr>
              <w:spacing w:after="0" w:line="259" w:lineRule="auto"/>
              <w:ind w:left="0" w:right="58" w:firstLine="0"/>
              <w:jc w:val="center"/>
            </w:pP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5A92" w:rsidRDefault="00B1449D" w:rsidP="00DE6829">
            <w:pPr>
              <w:spacing w:after="0" w:line="259" w:lineRule="auto"/>
              <w:ind w:left="0" w:right="62" w:firstLine="0"/>
              <w:jc w:val="left"/>
            </w:pPr>
            <w:r>
              <w:t>To check if the table displays delayed order details.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5A92" w:rsidRDefault="00DE6829" w:rsidP="00DE6829">
            <w:pPr>
              <w:spacing w:after="0" w:line="259" w:lineRule="auto"/>
              <w:ind w:left="0" w:right="64" w:firstLine="0"/>
              <w:jc w:val="left"/>
            </w:pPr>
            <w:r>
              <w:t>Display delayed order table.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5A92" w:rsidRDefault="00DE6829" w:rsidP="0019206F">
            <w:pPr>
              <w:spacing w:after="0" w:line="259" w:lineRule="auto"/>
              <w:ind w:left="0" w:right="66" w:firstLine="0"/>
              <w:jc w:val="center"/>
            </w:pPr>
            <w:r>
              <w:t>Yes</w:t>
            </w:r>
          </w:p>
        </w:tc>
      </w:tr>
      <w:tr w:rsidR="00E45A92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02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right="25"/>
              <w:jc w:val="left"/>
            </w:pPr>
            <w:r>
              <w:t>Manage Client details</w:t>
            </w: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to check if the system allows managing details. </w:t>
            </w:r>
          </w:p>
          <w:p w:rsidR="00E45A92" w:rsidRDefault="00E45A92" w:rsidP="00E45A92">
            <w:pPr>
              <w:spacing w:after="0" w:line="259" w:lineRule="auto"/>
              <w:ind w:right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  <w:r>
              <w:t xml:space="preserve">Navigates to the Add Client Interface. </w:t>
            </w:r>
          </w:p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  <w:r>
              <w:t xml:space="preserve">Allows user to manage details. 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5A92" w:rsidRDefault="00E45A92" w:rsidP="00E45A92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E45A92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03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25" w:firstLine="0"/>
              <w:jc w:val="left"/>
            </w:pPr>
            <w:r>
              <w:t>Manage Finance Details</w:t>
            </w: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, to check if the entered data is entered to database or displays transaction details and generate reports or charts. </w:t>
            </w: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  <w:r>
              <w:t>Navigates to the Finance Management Interface. Allows user to add data. Allows seeing transaction details and generating reports and pie chart.</w:t>
            </w:r>
          </w:p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center"/>
            </w:pPr>
          </w:p>
          <w:p w:rsidR="00E45A92" w:rsidRDefault="00E45A92" w:rsidP="00E45A92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E45A92" w:rsidTr="00D114D1">
        <w:trPr>
          <w:trHeight w:val="840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 xml:space="preserve">04 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Manage Project Details</w:t>
            </w: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to check if the entered data is entered into the database or allows searching, editing, deleting project details. </w:t>
            </w: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  <w:r>
              <w:t>Navigates to the Project Management interface and allows adding data about new projects. Allows searching, editing, or deleting details about projects.</w:t>
            </w:r>
          </w:p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center"/>
            </w:pPr>
          </w:p>
          <w:p w:rsidR="00E45A92" w:rsidRDefault="00E45A92" w:rsidP="00E45A92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E45A92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05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Manage Employees</w:t>
            </w: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to check if the entered data is entered into a </w:t>
            </w:r>
            <w:r>
              <w:lastRenderedPageBreak/>
              <w:t xml:space="preserve">database or allows searching, editing, and deleting Employee accounts. </w:t>
            </w: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 xml:space="preserve">Navigates to the Employee Manage interface and allows adding users, loads employee detail tables </w:t>
            </w:r>
            <w:r>
              <w:lastRenderedPageBreak/>
              <w:t>from the database, allows editing and deleting employee profiles.</w:t>
            </w: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5A92" w:rsidRDefault="00E45A92" w:rsidP="00E45A92">
            <w:pPr>
              <w:spacing w:after="0" w:line="259" w:lineRule="auto"/>
              <w:ind w:left="0" w:right="65" w:firstLine="0"/>
              <w:jc w:val="center"/>
            </w:pPr>
            <w:r>
              <w:lastRenderedPageBreak/>
              <w:t>Yes</w:t>
            </w:r>
          </w:p>
        </w:tc>
      </w:tr>
      <w:tr w:rsidR="00E45A92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06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View profile and Change Password</w:t>
            </w: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To check if the interface will be opened and show the user’s profile or allows changing password.</w:t>
            </w: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Navigates to the Employee Profile interface.</w:t>
            </w: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Allows user to see the profile and allows changing password.</w:t>
            </w:r>
          </w:p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5A92" w:rsidRDefault="00E45A92" w:rsidP="00E45A92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E45A92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07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right="0"/>
            </w:pPr>
          </w:p>
          <w:p w:rsidR="00E45A92" w:rsidRDefault="00E45A92" w:rsidP="00E45A92">
            <w:pPr>
              <w:spacing w:after="0" w:line="259" w:lineRule="auto"/>
              <w:ind w:right="0"/>
              <w:jc w:val="left"/>
            </w:pPr>
            <w:r>
              <w:t xml:space="preserve">Manage Supplier and Product details </w:t>
            </w:r>
          </w:p>
          <w:p w:rsidR="00E45A92" w:rsidRDefault="00E45A92" w:rsidP="00E45A92">
            <w:pPr>
              <w:spacing w:after="0" w:line="259" w:lineRule="auto"/>
              <w:ind w:right="0"/>
            </w:pP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To check if the interface will be opened and allows to search/update/delete details.</w:t>
            </w: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  <w:r>
              <w:t>Navigates to the Supplier and Product Management interface and allows to add/search/update/delete details.</w:t>
            </w:r>
          </w:p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  <w:tr w:rsidR="00E45A92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08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right="0"/>
            </w:pPr>
          </w:p>
          <w:p w:rsidR="00E45A92" w:rsidRDefault="00E45A92" w:rsidP="00E45A92">
            <w:pPr>
              <w:spacing w:after="0" w:line="259" w:lineRule="auto"/>
              <w:ind w:right="0"/>
              <w:jc w:val="left"/>
            </w:pPr>
            <w:r>
              <w:t>Manage shipping details</w:t>
            </w:r>
          </w:p>
          <w:p w:rsidR="00E45A92" w:rsidRDefault="00E45A92" w:rsidP="00E45A92">
            <w:pPr>
              <w:spacing w:after="0" w:line="259" w:lineRule="auto"/>
              <w:ind w:right="0"/>
            </w:pP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To check if the interface will be opened and allows to ship already finished products to clients.</w:t>
            </w: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  <w:r>
              <w:t>Navigates to the Shipping Management interface and allows to ship already finished products to clients.</w:t>
            </w:r>
          </w:p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  <w:tr w:rsidR="00E45A92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09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right="0"/>
            </w:pPr>
          </w:p>
          <w:p w:rsidR="00E45A92" w:rsidRDefault="00E45A92" w:rsidP="00E45A92">
            <w:pPr>
              <w:spacing w:after="0" w:line="259" w:lineRule="auto"/>
              <w:ind w:right="0"/>
            </w:pPr>
            <w:r>
              <w:t>Log out</w:t>
            </w: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  <w:r>
              <w:t>To check if the login interface will be opened.</w:t>
            </w:r>
          </w:p>
          <w:p w:rsidR="00E45A92" w:rsidRDefault="00E45A92" w:rsidP="00E45A92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</w:p>
          <w:p w:rsidR="00E45A92" w:rsidRDefault="00E45A92" w:rsidP="00E45A92">
            <w:pPr>
              <w:spacing w:after="0" w:line="259" w:lineRule="auto"/>
              <w:ind w:left="0" w:right="0" w:firstLine="0"/>
              <w:jc w:val="left"/>
            </w:pPr>
            <w:r>
              <w:t>Navigates to the login interface.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45A92" w:rsidRDefault="00E45A92" w:rsidP="00E45A92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</w:tbl>
    <w:p w:rsidR="00311EA1" w:rsidRDefault="00311EA1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226C93" w:rsidRDefault="00226C93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DB2812" w:rsidRDefault="00DB2812">
      <w:pPr>
        <w:spacing w:after="45" w:line="259" w:lineRule="auto"/>
        <w:ind w:left="0" w:right="0" w:firstLine="0"/>
        <w:jc w:val="left"/>
      </w:pPr>
    </w:p>
    <w:p w:rsidR="00ED77D8" w:rsidRDefault="00ED77D8">
      <w:pPr>
        <w:spacing w:after="45" w:line="259" w:lineRule="auto"/>
        <w:ind w:left="0" w:right="0" w:firstLine="0"/>
        <w:jc w:val="left"/>
      </w:pPr>
    </w:p>
    <w:p w:rsidR="00472AF6" w:rsidRPr="00B56574" w:rsidRDefault="00FA07A0" w:rsidP="00472AF6">
      <w:pPr>
        <w:pStyle w:val="Heading2"/>
        <w:ind w:left="-5"/>
        <w:rPr>
          <w:b/>
        </w:rPr>
      </w:pPr>
      <w:bookmarkStart w:id="4" w:name="_Toc15114046"/>
      <w:r w:rsidRPr="00B56574">
        <w:rPr>
          <w:b/>
        </w:rPr>
        <w:lastRenderedPageBreak/>
        <w:t>Ad</w:t>
      </w:r>
      <w:r w:rsidR="00494689" w:rsidRPr="00B56574">
        <w:rPr>
          <w:b/>
        </w:rPr>
        <w:t>ministrator Home</w:t>
      </w:r>
      <w:r w:rsidR="00472AF6" w:rsidRPr="00B56574">
        <w:rPr>
          <w:b/>
        </w:rPr>
        <w:t xml:space="preserve"> Page</w:t>
      </w:r>
      <w:bookmarkEnd w:id="4"/>
    </w:p>
    <w:p w:rsidR="003B3E8F" w:rsidRDefault="003B3E8F">
      <w:pPr>
        <w:spacing w:after="0" w:line="259" w:lineRule="auto"/>
        <w:ind w:left="0" w:right="0" w:firstLine="0"/>
        <w:jc w:val="left"/>
      </w:pPr>
    </w:p>
    <w:tbl>
      <w:tblPr>
        <w:tblStyle w:val="TableGrid"/>
        <w:tblW w:w="9988" w:type="dxa"/>
        <w:tblInd w:w="5" w:type="dxa"/>
        <w:tblCellMar>
          <w:top w:w="8" w:type="dxa"/>
          <w:left w:w="106" w:type="dxa"/>
          <w:right w:w="46" w:type="dxa"/>
        </w:tblCellMar>
        <w:tblLook w:val="04A0" w:firstRow="1" w:lastRow="0" w:firstColumn="1" w:lastColumn="0" w:noHBand="0" w:noVBand="1"/>
      </w:tblPr>
      <w:tblGrid>
        <w:gridCol w:w="712"/>
        <w:gridCol w:w="2408"/>
        <w:gridCol w:w="2727"/>
        <w:gridCol w:w="2341"/>
        <w:gridCol w:w="1800"/>
      </w:tblGrid>
      <w:tr w:rsidR="003B3E8F" w:rsidTr="00472AF6">
        <w:trPr>
          <w:trHeight w:val="674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0" w:firstLine="0"/>
              <w:jc w:val="center"/>
            </w:pPr>
            <w:r>
              <w:t xml:space="preserve">Test No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48" w:firstLine="0"/>
              <w:jc w:val="center"/>
            </w:pPr>
            <w:r>
              <w:t xml:space="preserve">Task 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51" w:firstLine="0"/>
              <w:jc w:val="center"/>
            </w:pPr>
            <w:r>
              <w:t xml:space="preserve">Purpose of test 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54" w:firstLine="0"/>
              <w:jc w:val="center"/>
            </w:pPr>
            <w:r>
              <w:t xml:space="preserve">Expected resu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55" w:firstLine="0"/>
              <w:jc w:val="center"/>
            </w:pPr>
            <w:r>
              <w:t xml:space="preserve">Achieved </w:t>
            </w:r>
          </w:p>
        </w:tc>
      </w:tr>
      <w:tr w:rsidR="00494689" w:rsidTr="008459C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  <w:r>
              <w:t xml:space="preserve">01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  <w:p w:rsidR="00494689" w:rsidRDefault="00494689" w:rsidP="008C5834">
            <w:pPr>
              <w:spacing w:after="0" w:line="259" w:lineRule="auto"/>
              <w:ind w:left="2" w:right="25" w:firstLine="0"/>
              <w:jc w:val="left"/>
            </w:pPr>
            <w:r>
              <w:t xml:space="preserve">Add/Update </w:t>
            </w:r>
            <w:r w:rsidR="008C5834">
              <w:rPr>
                <w:lang w:val="en-GB"/>
              </w:rPr>
              <w:t>Manager</w:t>
            </w:r>
            <w:r w:rsidR="008C5834">
              <w:t xml:space="preserve"> </w:t>
            </w:r>
            <w:r>
              <w:t xml:space="preserve">Account 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  <w:p w:rsidR="00C36A05" w:rsidRDefault="00C36A05" w:rsidP="00C36A05">
            <w:pPr>
              <w:spacing w:after="0" w:line="259" w:lineRule="auto"/>
              <w:ind w:left="2" w:right="0" w:firstLine="0"/>
              <w:jc w:val="left"/>
            </w:pPr>
            <w:r>
              <w:t xml:space="preserve">To check </w:t>
            </w:r>
            <w:r w:rsidR="00950D90">
              <w:t>if the interface will be opened</w:t>
            </w:r>
            <w:r>
              <w:t xml:space="preserve"> and to check if the entered data is entered </w:t>
            </w:r>
            <w:r w:rsidR="004C432B">
              <w:t>in</w:t>
            </w:r>
            <w:r>
              <w:t xml:space="preserve">to </w:t>
            </w:r>
            <w:r w:rsidR="00226C93">
              <w:t xml:space="preserve">the </w:t>
            </w:r>
            <w:r>
              <w:t>database</w:t>
            </w:r>
            <w:r w:rsidR="00FA07A0">
              <w:t>.</w:t>
            </w:r>
            <w:r>
              <w:t xml:space="preserve"> </w:t>
            </w:r>
          </w:p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0" w:right="0" w:firstLine="0"/>
              <w:jc w:val="left"/>
            </w:pPr>
          </w:p>
          <w:p w:rsidR="00494689" w:rsidRDefault="00494689" w:rsidP="00494689">
            <w:pPr>
              <w:spacing w:after="0" w:line="259" w:lineRule="auto"/>
              <w:ind w:left="0" w:right="0" w:firstLine="0"/>
              <w:jc w:val="left"/>
            </w:pPr>
            <w:r>
              <w:t>Navigates to the Add/Update User Account</w:t>
            </w:r>
            <w:r w:rsidR="00C36A05">
              <w:t>. Allows user to add data</w:t>
            </w:r>
            <w:r w:rsidR="008804FA">
              <w:t>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4689" w:rsidRDefault="00494689" w:rsidP="008459C0">
            <w:pPr>
              <w:spacing w:after="0" w:line="259" w:lineRule="auto"/>
              <w:ind w:left="2" w:right="0" w:firstLine="0"/>
              <w:jc w:val="center"/>
            </w:pPr>
          </w:p>
          <w:p w:rsidR="00494689" w:rsidRDefault="0067777C" w:rsidP="008459C0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494689" w:rsidTr="008459C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  <w:p w:rsidR="00494689" w:rsidRDefault="001D110C" w:rsidP="00494689">
            <w:pPr>
              <w:spacing w:after="0" w:line="259" w:lineRule="auto"/>
              <w:ind w:left="2" w:right="0" w:firstLine="0"/>
              <w:jc w:val="left"/>
            </w:pPr>
            <w:r>
              <w:t>02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  <w:p w:rsidR="00494689" w:rsidRDefault="009B2629" w:rsidP="00494689">
            <w:pPr>
              <w:spacing w:after="0" w:line="259" w:lineRule="auto"/>
              <w:ind w:left="2" w:right="25" w:firstLine="0"/>
              <w:jc w:val="left"/>
            </w:pPr>
            <w:r>
              <w:t>Search/Delete</w:t>
            </w:r>
            <w:r w:rsidR="00E34CF9">
              <w:t xml:space="preserve"> Manager</w:t>
            </w:r>
            <w:r w:rsidR="00494689">
              <w:t xml:space="preserve"> Account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  <w:p w:rsidR="00C36A05" w:rsidRDefault="00C36A05" w:rsidP="00C36A05">
            <w:pPr>
              <w:spacing w:after="0" w:line="259" w:lineRule="auto"/>
              <w:ind w:left="2" w:right="0" w:firstLine="0"/>
              <w:jc w:val="left"/>
            </w:pPr>
            <w:r>
              <w:t>To check i</w:t>
            </w:r>
            <w:r w:rsidR="00B6798B">
              <w:t xml:space="preserve">f the interface will be opened </w:t>
            </w:r>
            <w:r>
              <w:t xml:space="preserve">and to check if the system allows </w:t>
            </w:r>
            <w:r w:rsidR="00B97677">
              <w:t>searching and deleting</w:t>
            </w:r>
            <w:r>
              <w:t xml:space="preserve"> </w:t>
            </w:r>
            <w:r w:rsidR="00B97677">
              <w:t>manager</w:t>
            </w:r>
            <w:r w:rsidR="00FA07A0">
              <w:t xml:space="preserve"> accounts.</w:t>
            </w:r>
          </w:p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0" w:right="0" w:firstLine="0"/>
              <w:jc w:val="left"/>
            </w:pPr>
          </w:p>
          <w:p w:rsidR="00C833BD" w:rsidRDefault="00494689" w:rsidP="008804FA">
            <w:pPr>
              <w:spacing w:after="0" w:line="259" w:lineRule="auto"/>
              <w:ind w:left="0" w:right="0" w:firstLine="0"/>
              <w:jc w:val="left"/>
            </w:pPr>
            <w:r>
              <w:t xml:space="preserve">Navigates to the </w:t>
            </w:r>
            <w:r w:rsidR="00B97677">
              <w:t>Search</w:t>
            </w:r>
            <w:r>
              <w:t>/</w:t>
            </w:r>
            <w:r w:rsidR="00B97677">
              <w:t>Delete</w:t>
            </w:r>
            <w:r>
              <w:t xml:space="preserve"> </w:t>
            </w:r>
            <w:r w:rsidR="00B97677">
              <w:t>Manager</w:t>
            </w:r>
            <w:r>
              <w:t xml:space="preserve"> Account</w:t>
            </w:r>
            <w:r w:rsidR="00C36A05">
              <w:t xml:space="preserve">. Allows user to </w:t>
            </w:r>
            <w:r w:rsidR="008804FA">
              <w:t>search</w:t>
            </w:r>
            <w:r w:rsidR="005F5D13">
              <w:t xml:space="preserve"> managers by name</w:t>
            </w:r>
            <w:r w:rsidR="008804FA">
              <w:t xml:space="preserve"> and delete</w:t>
            </w:r>
            <w:r w:rsidR="00C36A05">
              <w:t xml:space="preserve"> </w:t>
            </w:r>
            <w:r w:rsidR="008804FA">
              <w:t>manager</w:t>
            </w:r>
            <w:r w:rsidR="00C36A05">
              <w:t xml:space="preserve"> accounts</w:t>
            </w:r>
            <w:r w:rsidR="008804FA">
              <w:t>.</w:t>
            </w:r>
          </w:p>
          <w:p w:rsidR="00494689" w:rsidRDefault="00C36A05" w:rsidP="008804FA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4689" w:rsidRDefault="00494689" w:rsidP="008459C0">
            <w:pPr>
              <w:spacing w:after="0" w:line="259" w:lineRule="auto"/>
              <w:ind w:left="2" w:right="0" w:firstLine="0"/>
              <w:jc w:val="center"/>
            </w:pPr>
          </w:p>
          <w:p w:rsidR="00494689" w:rsidRDefault="0067777C" w:rsidP="00A02AE1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2768FF" w:rsidTr="008459C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68FF" w:rsidRDefault="002768FF" w:rsidP="00494689">
            <w:pPr>
              <w:spacing w:after="0" w:line="259" w:lineRule="auto"/>
              <w:ind w:left="2" w:right="0" w:firstLine="0"/>
              <w:jc w:val="left"/>
            </w:pPr>
          </w:p>
          <w:p w:rsidR="002768FF" w:rsidRDefault="002768FF" w:rsidP="00494689">
            <w:pPr>
              <w:spacing w:after="0" w:line="259" w:lineRule="auto"/>
              <w:ind w:left="2" w:right="0" w:firstLine="0"/>
              <w:jc w:val="left"/>
            </w:pPr>
            <w:r>
              <w:t>03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68FF" w:rsidRDefault="002768FF" w:rsidP="00494689">
            <w:pPr>
              <w:spacing w:after="0" w:line="259" w:lineRule="auto"/>
              <w:ind w:left="2" w:right="0" w:firstLine="0"/>
              <w:jc w:val="left"/>
            </w:pPr>
          </w:p>
          <w:p w:rsidR="002768FF" w:rsidRDefault="002768FF" w:rsidP="00494689">
            <w:pPr>
              <w:spacing w:after="0" w:line="259" w:lineRule="auto"/>
              <w:ind w:left="2" w:right="0" w:firstLine="0"/>
              <w:jc w:val="left"/>
            </w:pPr>
            <w:r>
              <w:t>Manage Admin Account</w:t>
            </w:r>
          </w:p>
          <w:p w:rsidR="002768FF" w:rsidRDefault="002768FF" w:rsidP="00494689">
            <w:pPr>
              <w:spacing w:after="0" w:line="259" w:lineRule="auto"/>
              <w:ind w:left="2" w:right="0" w:firstLine="0"/>
              <w:jc w:val="left"/>
            </w:pPr>
            <w:bookmarkStart w:id="5" w:name="_GoBack"/>
            <w:bookmarkEnd w:id="5"/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6D37" w:rsidRDefault="00C86D37" w:rsidP="00C86D37">
            <w:pPr>
              <w:spacing w:after="0" w:line="259" w:lineRule="auto"/>
              <w:ind w:left="2" w:right="0" w:firstLine="0"/>
              <w:jc w:val="left"/>
            </w:pPr>
          </w:p>
          <w:p w:rsidR="00C86D37" w:rsidRDefault="00C86D37" w:rsidP="00C86D37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to check if the system allows editing and deleting Admin account. </w:t>
            </w:r>
          </w:p>
          <w:p w:rsidR="002768FF" w:rsidRDefault="002768FF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68FF" w:rsidRDefault="002768FF" w:rsidP="00494689">
            <w:pPr>
              <w:spacing w:after="0" w:line="259" w:lineRule="auto"/>
              <w:ind w:left="0" w:right="0" w:firstLine="0"/>
              <w:jc w:val="left"/>
            </w:pPr>
          </w:p>
          <w:p w:rsidR="00C86D37" w:rsidRDefault="00C86D37" w:rsidP="00C86D37">
            <w:pPr>
              <w:spacing w:after="0" w:line="259" w:lineRule="auto"/>
              <w:ind w:left="0" w:right="0" w:firstLine="0"/>
              <w:jc w:val="left"/>
            </w:pPr>
            <w:r>
              <w:t>Navigates to the Manage Admin interface and Allows user to add data</w:t>
            </w:r>
            <w:r w:rsidR="008804FA">
              <w:t>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768FF" w:rsidRDefault="002768FF" w:rsidP="008459C0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  <w:tr w:rsidR="001D110C" w:rsidTr="009B034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1153C" w:rsidRDefault="00A1153C" w:rsidP="004C432B">
            <w:pPr>
              <w:spacing w:after="0" w:line="259" w:lineRule="auto"/>
              <w:ind w:left="2" w:right="0" w:firstLine="0"/>
              <w:jc w:val="left"/>
            </w:pPr>
          </w:p>
          <w:p w:rsidR="001D110C" w:rsidRDefault="00A1153C" w:rsidP="004C432B">
            <w:pPr>
              <w:spacing w:after="0" w:line="259" w:lineRule="auto"/>
              <w:ind w:left="2" w:right="0" w:firstLine="0"/>
              <w:jc w:val="left"/>
            </w:pPr>
            <w:r>
              <w:t>0</w:t>
            </w:r>
            <w:r w:rsidR="002768FF">
              <w:t>4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1153C" w:rsidRDefault="00A1153C" w:rsidP="004C432B">
            <w:pPr>
              <w:spacing w:after="0" w:line="259" w:lineRule="auto"/>
              <w:ind w:left="2" w:right="0" w:firstLine="0"/>
              <w:jc w:val="left"/>
            </w:pPr>
          </w:p>
          <w:p w:rsidR="00A1153C" w:rsidRDefault="000C357F" w:rsidP="004C432B">
            <w:pPr>
              <w:spacing w:after="0" w:line="259" w:lineRule="auto"/>
              <w:ind w:left="2" w:right="0" w:firstLine="0"/>
              <w:jc w:val="left"/>
            </w:pPr>
            <w:r>
              <w:t>Edit</w:t>
            </w:r>
            <w:r w:rsidR="00A1153C">
              <w:t>/Delete</w:t>
            </w:r>
            <w:r w:rsidR="004C432B">
              <w:t xml:space="preserve"> </w:t>
            </w:r>
            <w:r w:rsidR="00A1153C">
              <w:t>Admin Account</w:t>
            </w:r>
          </w:p>
          <w:p w:rsidR="00A1153C" w:rsidRDefault="00A1153C" w:rsidP="004C432B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1153C" w:rsidRDefault="00A1153C" w:rsidP="00A1153C">
            <w:pPr>
              <w:spacing w:after="0" w:line="259" w:lineRule="auto"/>
              <w:ind w:left="2" w:right="0" w:firstLine="0"/>
              <w:jc w:val="left"/>
            </w:pPr>
          </w:p>
          <w:p w:rsidR="00A1153C" w:rsidRDefault="00A1153C" w:rsidP="00A1153C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to check if the system allows editing and deleting Admin account. </w:t>
            </w:r>
          </w:p>
          <w:p w:rsidR="001D110C" w:rsidRDefault="001D110C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59C0" w:rsidRDefault="008459C0" w:rsidP="00494689">
            <w:pPr>
              <w:spacing w:after="0" w:line="259" w:lineRule="auto"/>
              <w:ind w:left="0" w:right="0" w:firstLine="0"/>
              <w:jc w:val="left"/>
            </w:pPr>
          </w:p>
          <w:p w:rsidR="001D110C" w:rsidRDefault="008459C0" w:rsidP="00494689">
            <w:pPr>
              <w:spacing w:after="0" w:line="259" w:lineRule="auto"/>
              <w:ind w:left="0" w:right="0" w:firstLine="0"/>
              <w:jc w:val="left"/>
            </w:pPr>
            <w:r>
              <w:t>Navigates to the Add Admin Account. Allows user to add data</w:t>
            </w:r>
            <w:r w:rsidR="008804FA">
              <w:t>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D110C" w:rsidRDefault="001D110C" w:rsidP="009B0340">
            <w:pPr>
              <w:spacing w:after="0" w:line="259" w:lineRule="auto"/>
              <w:ind w:left="2" w:right="0" w:firstLine="0"/>
              <w:jc w:val="center"/>
            </w:pPr>
          </w:p>
          <w:p w:rsidR="008459C0" w:rsidRDefault="008459C0" w:rsidP="009B0340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  <w:tr w:rsidR="001D110C" w:rsidTr="00FA07A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110C" w:rsidRDefault="001D110C" w:rsidP="00494689">
            <w:pPr>
              <w:spacing w:after="0" w:line="259" w:lineRule="auto"/>
              <w:ind w:left="2" w:right="0" w:firstLine="0"/>
              <w:jc w:val="left"/>
            </w:pPr>
          </w:p>
          <w:p w:rsidR="00FA07A0" w:rsidRDefault="00FA07A0" w:rsidP="00494689">
            <w:pPr>
              <w:spacing w:after="0" w:line="259" w:lineRule="auto"/>
              <w:ind w:left="2" w:right="0" w:firstLine="0"/>
              <w:jc w:val="left"/>
            </w:pPr>
            <w:r>
              <w:t>0</w:t>
            </w:r>
            <w:r w:rsidR="002768FF">
              <w:t>5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110C" w:rsidRDefault="001D110C" w:rsidP="00FA07A0">
            <w:pPr>
              <w:spacing w:after="0" w:line="259" w:lineRule="auto"/>
              <w:ind w:right="0"/>
            </w:pPr>
          </w:p>
          <w:p w:rsidR="00FA07A0" w:rsidRDefault="00FA07A0" w:rsidP="00FA07A0">
            <w:pPr>
              <w:spacing w:after="0" w:line="259" w:lineRule="auto"/>
              <w:ind w:right="0"/>
            </w:pPr>
            <w:r>
              <w:t>Change Password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110C" w:rsidRDefault="001D110C" w:rsidP="00494689">
            <w:pPr>
              <w:spacing w:after="0" w:line="259" w:lineRule="auto"/>
              <w:ind w:left="2" w:right="0" w:firstLine="0"/>
              <w:jc w:val="left"/>
            </w:pPr>
          </w:p>
          <w:p w:rsidR="00FA07A0" w:rsidRDefault="00FA07A0" w:rsidP="00FA07A0">
            <w:pPr>
              <w:spacing w:after="0" w:line="259" w:lineRule="auto"/>
              <w:ind w:left="2" w:right="0" w:firstLine="0"/>
              <w:jc w:val="left"/>
            </w:pPr>
            <w:r>
              <w:t xml:space="preserve">To check </w:t>
            </w:r>
            <w:r w:rsidR="00711B14">
              <w:t xml:space="preserve">if the </w:t>
            </w:r>
            <w:r w:rsidR="000B4BF3">
              <w:t xml:space="preserve">change password </w:t>
            </w:r>
            <w:r w:rsidR="00711B14">
              <w:t>interface will be opened</w:t>
            </w:r>
            <w:r>
              <w:t xml:space="preserve"> and to check if the data is entered </w:t>
            </w:r>
            <w:r w:rsidR="000470CF">
              <w:t>in</w:t>
            </w:r>
            <w:r>
              <w:t xml:space="preserve">to </w:t>
            </w:r>
            <w:r w:rsidR="000470CF">
              <w:t xml:space="preserve">the </w:t>
            </w:r>
            <w:r>
              <w:t>database</w:t>
            </w:r>
            <w:r w:rsidR="00D120A6">
              <w:t>.</w:t>
            </w:r>
            <w:r>
              <w:t xml:space="preserve"> </w:t>
            </w:r>
          </w:p>
          <w:p w:rsidR="00FA07A0" w:rsidRDefault="00FA07A0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110C" w:rsidRDefault="001D110C" w:rsidP="00494689">
            <w:pPr>
              <w:spacing w:after="0" w:line="259" w:lineRule="auto"/>
              <w:ind w:left="0" w:right="0" w:firstLine="0"/>
              <w:jc w:val="left"/>
            </w:pPr>
          </w:p>
          <w:p w:rsidR="00FA07A0" w:rsidRDefault="00FA07A0" w:rsidP="00D120A6">
            <w:pPr>
              <w:spacing w:after="0" w:line="259" w:lineRule="auto"/>
              <w:ind w:left="0" w:right="0" w:firstLine="0"/>
              <w:jc w:val="left"/>
            </w:pPr>
            <w:r>
              <w:t xml:space="preserve">Navigates to the </w:t>
            </w:r>
            <w:r w:rsidR="00D120A6">
              <w:t>change password interface and allows admin to change password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07A0" w:rsidRDefault="00FA07A0" w:rsidP="00FA07A0">
            <w:pPr>
              <w:spacing w:after="0" w:line="259" w:lineRule="auto"/>
              <w:ind w:left="2" w:right="0" w:firstLine="0"/>
              <w:jc w:val="center"/>
            </w:pPr>
          </w:p>
          <w:p w:rsidR="001D110C" w:rsidRDefault="00FA07A0" w:rsidP="00FA07A0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  <w:tr w:rsidR="000F233A" w:rsidTr="00FA07A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33A" w:rsidRDefault="000F233A" w:rsidP="00494689">
            <w:pPr>
              <w:spacing w:after="0" w:line="259" w:lineRule="auto"/>
              <w:ind w:left="2" w:right="0" w:firstLine="0"/>
              <w:jc w:val="left"/>
            </w:pPr>
          </w:p>
          <w:p w:rsidR="000F233A" w:rsidRDefault="000F233A" w:rsidP="00494689">
            <w:pPr>
              <w:spacing w:after="0" w:line="259" w:lineRule="auto"/>
              <w:ind w:left="2" w:right="0" w:firstLine="0"/>
              <w:jc w:val="left"/>
            </w:pPr>
            <w:r>
              <w:t>06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33A" w:rsidRDefault="000F233A" w:rsidP="00FA07A0">
            <w:pPr>
              <w:spacing w:after="0" w:line="259" w:lineRule="auto"/>
              <w:ind w:right="0"/>
            </w:pPr>
          </w:p>
          <w:p w:rsidR="000F233A" w:rsidRDefault="000F233A" w:rsidP="00FA07A0">
            <w:pPr>
              <w:spacing w:after="0" w:line="259" w:lineRule="auto"/>
              <w:ind w:right="0"/>
            </w:pPr>
            <w:r>
              <w:t>Log out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33A" w:rsidRDefault="000F233A" w:rsidP="00494689">
            <w:pPr>
              <w:spacing w:after="0" w:line="259" w:lineRule="auto"/>
              <w:ind w:left="2" w:right="0" w:firstLine="0"/>
              <w:jc w:val="left"/>
            </w:pPr>
          </w:p>
          <w:p w:rsidR="000F233A" w:rsidRDefault="000F233A" w:rsidP="000F233A">
            <w:pPr>
              <w:spacing w:after="0" w:line="259" w:lineRule="auto"/>
              <w:ind w:left="2" w:right="0" w:firstLine="0"/>
              <w:jc w:val="left"/>
            </w:pPr>
            <w:r>
              <w:t>To check if the login interface will be opened.</w:t>
            </w:r>
          </w:p>
          <w:p w:rsidR="000F233A" w:rsidRDefault="000F233A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33A" w:rsidRDefault="000F233A" w:rsidP="00494689">
            <w:pPr>
              <w:spacing w:after="0" w:line="259" w:lineRule="auto"/>
              <w:ind w:left="0" w:right="0" w:firstLine="0"/>
              <w:jc w:val="left"/>
            </w:pPr>
          </w:p>
          <w:p w:rsidR="000F233A" w:rsidRDefault="000F233A" w:rsidP="000F233A">
            <w:pPr>
              <w:spacing w:after="0" w:line="259" w:lineRule="auto"/>
              <w:ind w:left="0" w:right="0" w:firstLine="0"/>
              <w:jc w:val="left"/>
            </w:pPr>
            <w:r>
              <w:t>Navigates to the login interface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233A" w:rsidRDefault="000F233A" w:rsidP="00FA07A0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</w:tbl>
    <w:p w:rsidR="00A10678" w:rsidRDefault="00A10678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F27346" w:rsidRPr="00B56574" w:rsidRDefault="00F27346" w:rsidP="00F27346">
      <w:pPr>
        <w:pStyle w:val="Heading2"/>
        <w:ind w:left="-5"/>
        <w:rPr>
          <w:b/>
        </w:rPr>
      </w:pPr>
      <w:bookmarkStart w:id="6" w:name="_Toc15114047"/>
      <w:r w:rsidRPr="00B56574">
        <w:rPr>
          <w:b/>
        </w:rPr>
        <w:t>Administrator Manage Page</w:t>
      </w:r>
      <w:bookmarkEnd w:id="6"/>
    </w:p>
    <w:p w:rsidR="00F27346" w:rsidRDefault="00F27346">
      <w:pPr>
        <w:spacing w:after="40" w:line="259" w:lineRule="auto"/>
        <w:ind w:left="0" w:right="0" w:firstLine="0"/>
        <w:jc w:val="left"/>
      </w:pPr>
    </w:p>
    <w:tbl>
      <w:tblPr>
        <w:tblStyle w:val="TableGrid"/>
        <w:tblW w:w="9890" w:type="dxa"/>
        <w:tblInd w:w="5" w:type="dxa"/>
        <w:tblCellMar>
          <w:top w:w="8" w:type="dxa"/>
          <w:left w:w="106" w:type="dxa"/>
          <w:right w:w="46" w:type="dxa"/>
        </w:tblCellMar>
        <w:tblLook w:val="04A0" w:firstRow="1" w:lastRow="0" w:firstColumn="1" w:lastColumn="0" w:noHBand="0" w:noVBand="1"/>
      </w:tblPr>
      <w:tblGrid>
        <w:gridCol w:w="712"/>
        <w:gridCol w:w="2408"/>
        <w:gridCol w:w="2727"/>
        <w:gridCol w:w="2341"/>
        <w:gridCol w:w="1702"/>
      </w:tblGrid>
      <w:tr w:rsidR="00F27346" w:rsidTr="00867201">
        <w:trPr>
          <w:trHeight w:val="674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0" w:firstLine="0"/>
              <w:jc w:val="center"/>
            </w:pPr>
            <w:r>
              <w:t xml:space="preserve">Test No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58" w:firstLine="0"/>
              <w:jc w:val="center"/>
            </w:pPr>
            <w:r>
              <w:t xml:space="preserve">Task 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62" w:firstLine="0"/>
              <w:jc w:val="center"/>
            </w:pPr>
            <w:r>
              <w:t xml:space="preserve">Purpose of test 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64" w:firstLine="0"/>
              <w:jc w:val="center"/>
            </w:pPr>
            <w:r>
              <w:t xml:space="preserve">Expected result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66" w:firstLine="0"/>
              <w:jc w:val="center"/>
            </w:pPr>
            <w:r>
              <w:t xml:space="preserve">Achieved </w:t>
            </w:r>
          </w:p>
        </w:tc>
      </w:tr>
      <w:tr w:rsidR="00F27346" w:rsidTr="00867201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 xml:space="preserve">01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25" w:firstLine="0"/>
              <w:jc w:val="left"/>
            </w:pPr>
            <w:r>
              <w:t xml:space="preserve">Add Admin Account 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entered data is entered </w:t>
            </w:r>
            <w:r w:rsidR="00631FDD">
              <w:t>in</w:t>
            </w:r>
            <w:r>
              <w:t xml:space="preserve">to </w:t>
            </w:r>
            <w:r w:rsidR="000470CF">
              <w:t xml:space="preserve">the </w:t>
            </w:r>
            <w:r>
              <w:t>database.</w:t>
            </w: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  <w:r>
              <w:t>Allows user to add data</w:t>
            </w:r>
            <w:r w:rsidR="004A167C">
              <w:t xml:space="preserve"> to </w:t>
            </w:r>
            <w:r w:rsidR="000470CF">
              <w:t xml:space="preserve">the </w:t>
            </w:r>
            <w:r w:rsidR="004A167C">
              <w:t>database.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</w:p>
          <w:p w:rsidR="00F27346" w:rsidRDefault="00F27346" w:rsidP="00867201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F27346" w:rsidTr="00867201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 xml:space="preserve">02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>Search Admin Account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>To check if the system allows searching</w:t>
            </w:r>
            <w:r w:rsidR="00C7792C">
              <w:t xml:space="preserve"> all admin accounts or</w:t>
            </w:r>
            <w:r>
              <w:t xml:space="preserve"> admin accounts</w:t>
            </w:r>
            <w:r w:rsidR="00C7792C">
              <w:t xml:space="preserve"> by their name</w:t>
            </w:r>
            <w:r w:rsidR="006411A1">
              <w:t>s</w:t>
            </w:r>
            <w:r>
              <w:t xml:space="preserve">. </w:t>
            </w: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  <w:r>
              <w:t xml:space="preserve">Allows user to search </w:t>
            </w:r>
            <w:r w:rsidR="00882BA7">
              <w:t>all admin details or</w:t>
            </w:r>
            <w:r w:rsidR="000C3D9D">
              <w:t xml:space="preserve"> admin’s details</w:t>
            </w:r>
            <w:r>
              <w:t xml:space="preserve"> by their</w:t>
            </w:r>
            <w:r w:rsidR="00A1452E">
              <w:t xml:space="preserve"> names</w:t>
            </w:r>
            <w:r>
              <w:t>.</w:t>
            </w:r>
          </w:p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  <w:tr w:rsidR="00F27346" w:rsidTr="00867201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>03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</w:pPr>
            <w:r>
              <w:t>View Admin Login History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 xml:space="preserve">To check </w:t>
            </w:r>
            <w:r w:rsidR="008A4B85">
              <w:t xml:space="preserve">whether the  table </w:t>
            </w:r>
            <w:r>
              <w:t xml:space="preserve">displays the appropriate </w:t>
            </w:r>
            <w:r w:rsidR="00872719">
              <w:t xml:space="preserve">Admin </w:t>
            </w:r>
            <w:r>
              <w:t xml:space="preserve">login history </w:t>
            </w: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>Details.</w:t>
            </w: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</w:p>
          <w:p w:rsidR="00F27346" w:rsidRDefault="00ED56AC" w:rsidP="00867201">
            <w:pPr>
              <w:spacing w:after="0" w:line="259" w:lineRule="auto"/>
              <w:ind w:left="2" w:right="0" w:firstLine="0"/>
              <w:jc w:val="left"/>
            </w:pPr>
            <w:r>
              <w:t xml:space="preserve">Loads </w:t>
            </w:r>
            <w:r w:rsidR="00F27346">
              <w:t xml:space="preserve">tables from </w:t>
            </w:r>
            <w:r w:rsidR="000470CF">
              <w:t xml:space="preserve">the </w:t>
            </w:r>
            <w:r w:rsidR="00F27346">
              <w:t>database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</w:p>
          <w:p w:rsidR="00F27346" w:rsidRDefault="00F27346" w:rsidP="00867201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F27346" w:rsidTr="00867201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F27346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F27346">
            <w:pPr>
              <w:spacing w:after="0" w:line="259" w:lineRule="auto"/>
              <w:ind w:left="2" w:right="0" w:firstLine="0"/>
              <w:jc w:val="left"/>
            </w:pPr>
            <w:r>
              <w:t>04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</w:p>
          <w:p w:rsidR="00F27346" w:rsidRDefault="00F27346" w:rsidP="00F27346">
            <w:pPr>
              <w:spacing w:after="0" w:line="259" w:lineRule="auto"/>
              <w:ind w:left="2" w:right="0" w:firstLine="0"/>
            </w:pPr>
            <w:r>
              <w:t>View Admins Online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CD4B39">
            <w:pPr>
              <w:spacing w:after="0" w:line="259" w:lineRule="auto"/>
              <w:ind w:left="2" w:right="0" w:firstLine="0"/>
              <w:jc w:val="left"/>
            </w:pPr>
            <w:r>
              <w:t xml:space="preserve">To check whether the </w:t>
            </w:r>
            <w:r w:rsidR="008A4B85">
              <w:t xml:space="preserve">table </w:t>
            </w:r>
            <w:r>
              <w:t xml:space="preserve">displays the List of </w:t>
            </w:r>
            <w:r w:rsidR="00CD4B39">
              <w:t>Admins</w:t>
            </w:r>
            <w:r>
              <w:t xml:space="preserve"> online at the time.</w:t>
            </w: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</w:p>
          <w:p w:rsidR="00F27346" w:rsidRDefault="00ED56AC" w:rsidP="00CD4B39">
            <w:pPr>
              <w:spacing w:after="0" w:line="259" w:lineRule="auto"/>
              <w:ind w:left="0" w:right="0" w:firstLine="0"/>
              <w:jc w:val="left"/>
            </w:pPr>
            <w:r>
              <w:t>Loads</w:t>
            </w:r>
            <w:r w:rsidR="00F27346">
              <w:t xml:space="preserve"> tables from </w:t>
            </w:r>
            <w:r w:rsidR="000470CF">
              <w:t xml:space="preserve">the </w:t>
            </w:r>
            <w:r w:rsidR="00F27346">
              <w:t>database</w:t>
            </w:r>
            <w:r w:rsidR="004A167C">
              <w:t>.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</w:tbl>
    <w:p w:rsidR="00F27346" w:rsidRDefault="00F27346">
      <w:pPr>
        <w:spacing w:after="40" w:line="259" w:lineRule="auto"/>
        <w:ind w:left="0" w:right="0" w:firstLine="0"/>
        <w:jc w:val="left"/>
      </w:pPr>
    </w:p>
    <w:sectPr w:rsidR="00F27346" w:rsidSect="005D65E9">
      <w:footerReference w:type="default" r:id="rId7"/>
      <w:pgSz w:w="12240" w:h="15840"/>
      <w:pgMar w:top="1444" w:right="1446" w:bottom="148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381A" w:rsidRDefault="0045381A" w:rsidP="00472AF6">
      <w:pPr>
        <w:spacing w:after="0" w:line="240" w:lineRule="auto"/>
      </w:pPr>
      <w:r>
        <w:separator/>
      </w:r>
    </w:p>
  </w:endnote>
  <w:endnote w:type="continuationSeparator" w:id="0">
    <w:p w:rsidR="0045381A" w:rsidRDefault="0045381A" w:rsidP="00472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6064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67201" w:rsidRDefault="008672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4B3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867201" w:rsidRDefault="008672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381A" w:rsidRDefault="0045381A" w:rsidP="00472AF6">
      <w:pPr>
        <w:spacing w:after="0" w:line="240" w:lineRule="auto"/>
      </w:pPr>
      <w:r>
        <w:separator/>
      </w:r>
    </w:p>
  </w:footnote>
  <w:footnote w:type="continuationSeparator" w:id="0">
    <w:p w:rsidR="0045381A" w:rsidRDefault="0045381A" w:rsidP="00472A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tjAxsDS3NDAwMTdW0lEKTi0uzszPAykwrgUAxHZiuywAAAA="/>
  </w:docVars>
  <w:rsids>
    <w:rsidRoot w:val="003B3E8F"/>
    <w:rsid w:val="00010BCF"/>
    <w:rsid w:val="00042C06"/>
    <w:rsid w:val="000470CF"/>
    <w:rsid w:val="00084A3F"/>
    <w:rsid w:val="000851F3"/>
    <w:rsid w:val="000B4BF3"/>
    <w:rsid w:val="000C357F"/>
    <w:rsid w:val="000C3D9D"/>
    <w:rsid w:val="000D260A"/>
    <w:rsid w:val="000E6248"/>
    <w:rsid w:val="000F233A"/>
    <w:rsid w:val="000F4D3E"/>
    <w:rsid w:val="0010214F"/>
    <w:rsid w:val="0013228E"/>
    <w:rsid w:val="001879BC"/>
    <w:rsid w:val="0019206F"/>
    <w:rsid w:val="001A6F10"/>
    <w:rsid w:val="001C7311"/>
    <w:rsid w:val="001D0CBB"/>
    <w:rsid w:val="001D110C"/>
    <w:rsid w:val="00223829"/>
    <w:rsid w:val="00226C93"/>
    <w:rsid w:val="002276CD"/>
    <w:rsid w:val="00253BAC"/>
    <w:rsid w:val="002768FF"/>
    <w:rsid w:val="00293096"/>
    <w:rsid w:val="00293E11"/>
    <w:rsid w:val="002B11DA"/>
    <w:rsid w:val="002F51D1"/>
    <w:rsid w:val="002F7E22"/>
    <w:rsid w:val="00311EA1"/>
    <w:rsid w:val="00356511"/>
    <w:rsid w:val="003B3E8F"/>
    <w:rsid w:val="003B5083"/>
    <w:rsid w:val="003C27DB"/>
    <w:rsid w:val="003E29E0"/>
    <w:rsid w:val="003E5170"/>
    <w:rsid w:val="004023E2"/>
    <w:rsid w:val="00424103"/>
    <w:rsid w:val="00432D6D"/>
    <w:rsid w:val="00445974"/>
    <w:rsid w:val="0045381A"/>
    <w:rsid w:val="00470ED0"/>
    <w:rsid w:val="00472A59"/>
    <w:rsid w:val="00472AF6"/>
    <w:rsid w:val="004738DD"/>
    <w:rsid w:val="00484B3D"/>
    <w:rsid w:val="00494689"/>
    <w:rsid w:val="004A167C"/>
    <w:rsid w:val="004C1874"/>
    <w:rsid w:val="004C432B"/>
    <w:rsid w:val="004D44F1"/>
    <w:rsid w:val="004F1DD6"/>
    <w:rsid w:val="004F4318"/>
    <w:rsid w:val="00510743"/>
    <w:rsid w:val="00511C70"/>
    <w:rsid w:val="00542647"/>
    <w:rsid w:val="005543CA"/>
    <w:rsid w:val="00555D9D"/>
    <w:rsid w:val="005838EF"/>
    <w:rsid w:val="005C239C"/>
    <w:rsid w:val="005D65E9"/>
    <w:rsid w:val="005F5D13"/>
    <w:rsid w:val="005F7F07"/>
    <w:rsid w:val="006068D3"/>
    <w:rsid w:val="00623A14"/>
    <w:rsid w:val="00631FDD"/>
    <w:rsid w:val="006411A1"/>
    <w:rsid w:val="006430BF"/>
    <w:rsid w:val="00661F0C"/>
    <w:rsid w:val="006678DE"/>
    <w:rsid w:val="00675B2B"/>
    <w:rsid w:val="00677171"/>
    <w:rsid w:val="0067777C"/>
    <w:rsid w:val="00686691"/>
    <w:rsid w:val="006B07AD"/>
    <w:rsid w:val="006B68DE"/>
    <w:rsid w:val="006C2ED5"/>
    <w:rsid w:val="006E2C34"/>
    <w:rsid w:val="006F73A6"/>
    <w:rsid w:val="00711B14"/>
    <w:rsid w:val="00720496"/>
    <w:rsid w:val="007311DE"/>
    <w:rsid w:val="0077644B"/>
    <w:rsid w:val="007A631E"/>
    <w:rsid w:val="007C0326"/>
    <w:rsid w:val="007C03CB"/>
    <w:rsid w:val="007D0035"/>
    <w:rsid w:val="007E068B"/>
    <w:rsid w:val="0080590A"/>
    <w:rsid w:val="00807D47"/>
    <w:rsid w:val="008148D6"/>
    <w:rsid w:val="00836546"/>
    <w:rsid w:val="008459C0"/>
    <w:rsid w:val="00867201"/>
    <w:rsid w:val="00867E92"/>
    <w:rsid w:val="00872719"/>
    <w:rsid w:val="008804FA"/>
    <w:rsid w:val="00882BA7"/>
    <w:rsid w:val="008A4B85"/>
    <w:rsid w:val="008C5834"/>
    <w:rsid w:val="008E414E"/>
    <w:rsid w:val="00901C27"/>
    <w:rsid w:val="00915EE6"/>
    <w:rsid w:val="0094539C"/>
    <w:rsid w:val="00950D90"/>
    <w:rsid w:val="00960A17"/>
    <w:rsid w:val="00967506"/>
    <w:rsid w:val="00967D1E"/>
    <w:rsid w:val="009A29B5"/>
    <w:rsid w:val="009A6514"/>
    <w:rsid w:val="009B0340"/>
    <w:rsid w:val="009B2629"/>
    <w:rsid w:val="009B7379"/>
    <w:rsid w:val="009F51FD"/>
    <w:rsid w:val="00A02AE1"/>
    <w:rsid w:val="00A10678"/>
    <w:rsid w:val="00A1153C"/>
    <w:rsid w:val="00A1452E"/>
    <w:rsid w:val="00A266B1"/>
    <w:rsid w:val="00A629A5"/>
    <w:rsid w:val="00AB4F14"/>
    <w:rsid w:val="00AE6239"/>
    <w:rsid w:val="00AF5497"/>
    <w:rsid w:val="00AF7EDA"/>
    <w:rsid w:val="00B1449D"/>
    <w:rsid w:val="00B44567"/>
    <w:rsid w:val="00B56574"/>
    <w:rsid w:val="00B6798B"/>
    <w:rsid w:val="00B74033"/>
    <w:rsid w:val="00B91EF0"/>
    <w:rsid w:val="00B97677"/>
    <w:rsid w:val="00BD6128"/>
    <w:rsid w:val="00BE1605"/>
    <w:rsid w:val="00BE2AD4"/>
    <w:rsid w:val="00BF1A01"/>
    <w:rsid w:val="00C36A05"/>
    <w:rsid w:val="00C46C6E"/>
    <w:rsid w:val="00C669F5"/>
    <w:rsid w:val="00C70922"/>
    <w:rsid w:val="00C73D4C"/>
    <w:rsid w:val="00C7792C"/>
    <w:rsid w:val="00C80C5C"/>
    <w:rsid w:val="00C833BD"/>
    <w:rsid w:val="00C86D37"/>
    <w:rsid w:val="00CD4B39"/>
    <w:rsid w:val="00CE3E8C"/>
    <w:rsid w:val="00D051CE"/>
    <w:rsid w:val="00D114D1"/>
    <w:rsid w:val="00D120A6"/>
    <w:rsid w:val="00D44D01"/>
    <w:rsid w:val="00D51087"/>
    <w:rsid w:val="00D92521"/>
    <w:rsid w:val="00DA7985"/>
    <w:rsid w:val="00DB2812"/>
    <w:rsid w:val="00DB2DC9"/>
    <w:rsid w:val="00DE107B"/>
    <w:rsid w:val="00DE4C28"/>
    <w:rsid w:val="00DE6829"/>
    <w:rsid w:val="00E16019"/>
    <w:rsid w:val="00E24526"/>
    <w:rsid w:val="00E270DA"/>
    <w:rsid w:val="00E34CF9"/>
    <w:rsid w:val="00E3695A"/>
    <w:rsid w:val="00E45A92"/>
    <w:rsid w:val="00E57D07"/>
    <w:rsid w:val="00EB27B1"/>
    <w:rsid w:val="00ED56AC"/>
    <w:rsid w:val="00ED77D8"/>
    <w:rsid w:val="00EE1DF9"/>
    <w:rsid w:val="00EF1CA2"/>
    <w:rsid w:val="00F165BE"/>
    <w:rsid w:val="00F27346"/>
    <w:rsid w:val="00F3777B"/>
    <w:rsid w:val="00F42060"/>
    <w:rsid w:val="00F51ABA"/>
    <w:rsid w:val="00F65BBE"/>
    <w:rsid w:val="00F81A05"/>
    <w:rsid w:val="00FA07A0"/>
    <w:rsid w:val="00FB1BF8"/>
    <w:rsid w:val="00FB4248"/>
    <w:rsid w:val="00FD75E0"/>
    <w:rsid w:val="00FE1B00"/>
    <w:rsid w:val="00FF27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70B03"/>
  <w15:docId w15:val="{E1278F7B-4A61-403F-B00D-BB627A3B8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3BAC"/>
    <w:pPr>
      <w:spacing w:after="1" w:line="334" w:lineRule="auto"/>
      <w:ind w:left="10" w:right="2" w:hanging="10"/>
      <w:jc w:val="both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5D65E9"/>
    <w:pPr>
      <w:keepNext/>
      <w:keepLines/>
      <w:spacing w:after="0"/>
      <w:ind w:left="15" w:hanging="10"/>
      <w:jc w:val="center"/>
      <w:outlineLvl w:val="0"/>
    </w:pPr>
    <w:rPr>
      <w:rFonts w:ascii="Arial" w:eastAsia="Arial" w:hAnsi="Arial" w:cs="Arial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5D65E9"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5D65E9"/>
    <w:rPr>
      <w:rFonts w:ascii="Calibri" w:eastAsia="Calibri" w:hAnsi="Calibri" w:cs="Calibri"/>
      <w:color w:val="000000"/>
      <w:sz w:val="26"/>
    </w:rPr>
  </w:style>
  <w:style w:type="character" w:customStyle="1" w:styleId="Heading1Char">
    <w:name w:val="Heading 1 Char"/>
    <w:link w:val="Heading1"/>
    <w:rsid w:val="005D65E9"/>
    <w:rPr>
      <w:rFonts w:ascii="Arial" w:eastAsia="Arial" w:hAnsi="Arial" w:cs="Arial"/>
      <w:b/>
      <w:color w:val="000000"/>
      <w:sz w:val="32"/>
    </w:rPr>
  </w:style>
  <w:style w:type="paragraph" w:styleId="TOC1">
    <w:name w:val="toc 1"/>
    <w:hidden/>
    <w:uiPriority w:val="39"/>
    <w:rsid w:val="005D65E9"/>
    <w:pPr>
      <w:spacing w:after="1" w:line="334" w:lineRule="auto"/>
      <w:ind w:left="255" w:right="23" w:hanging="240"/>
      <w:jc w:val="both"/>
    </w:pPr>
    <w:rPr>
      <w:rFonts w:ascii="Arial" w:eastAsia="Arial" w:hAnsi="Arial" w:cs="Arial"/>
      <w:color w:val="000000"/>
      <w:sz w:val="24"/>
    </w:rPr>
  </w:style>
  <w:style w:type="paragraph" w:styleId="TOC2">
    <w:name w:val="toc 2"/>
    <w:hidden/>
    <w:uiPriority w:val="39"/>
    <w:rsid w:val="005D65E9"/>
    <w:pPr>
      <w:spacing w:after="1" w:line="334" w:lineRule="auto"/>
      <w:ind w:left="255" w:right="15" w:hanging="240"/>
      <w:jc w:val="both"/>
    </w:pPr>
    <w:rPr>
      <w:rFonts w:ascii="Arial" w:eastAsia="Arial" w:hAnsi="Arial" w:cs="Arial"/>
      <w:color w:val="000000"/>
      <w:sz w:val="24"/>
    </w:rPr>
  </w:style>
  <w:style w:type="table" w:customStyle="1" w:styleId="TableGrid">
    <w:name w:val="TableGrid"/>
    <w:rsid w:val="005D65E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72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F6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472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F6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0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0BF"/>
    <w:rPr>
      <w:rFonts w:ascii="Tahoma" w:eastAsia="Arial" w:hAnsi="Tahoma" w:cs="Tahoma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E3E8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57D07"/>
    <w:pPr>
      <w:spacing w:before="240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</w:rPr>
  </w:style>
  <w:style w:type="table" w:styleId="TableGrid0">
    <w:name w:val="Table Grid"/>
    <w:basedOn w:val="TableNormal"/>
    <w:uiPriority w:val="39"/>
    <w:rsid w:val="00FF2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2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1032BC-F80D-4E16-A51D-97DEE27D4F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4</TotalTime>
  <Pages>7</Pages>
  <Words>876</Words>
  <Characters>499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shitha Madhubhashini</dc:creator>
  <cp:keywords/>
  <cp:lastModifiedBy>Shehani Morakanda Gamage</cp:lastModifiedBy>
  <cp:revision>141</cp:revision>
  <dcterms:created xsi:type="dcterms:W3CDTF">2018-08-16T05:29:00Z</dcterms:created>
  <dcterms:modified xsi:type="dcterms:W3CDTF">2019-08-20T16:56:00Z</dcterms:modified>
</cp:coreProperties>
</file>